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C1D921" w14:textId="77777777" w:rsidR="00772EE6" w:rsidRDefault="00E46A7A" w:rsidP="00F5218A">
      <w:pPr>
        <w:spacing w:after="0"/>
        <w:rPr>
          <w:b/>
          <w:sz w:val="24"/>
          <w:szCs w:val="24"/>
        </w:rPr>
      </w:pPr>
      <w:r>
        <w:rPr>
          <w:b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B6FB869" wp14:editId="7893C533">
                <wp:simplePos x="0" y="0"/>
                <wp:positionH relativeFrom="column">
                  <wp:posOffset>2057400</wp:posOffset>
                </wp:positionH>
                <wp:positionV relativeFrom="paragraph">
                  <wp:posOffset>-323850</wp:posOffset>
                </wp:positionV>
                <wp:extent cx="2219325" cy="914400"/>
                <wp:effectExtent l="0" t="0" r="9525" b="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9325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18F8D51" w14:textId="0AF4E757" w:rsidR="00F41784" w:rsidRPr="00C76B49" w:rsidRDefault="007C42BA" w:rsidP="007C42BA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7C42BA"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373DC284" wp14:editId="6C977F20">
                                  <wp:extent cx="2105025" cy="809625"/>
                                  <wp:effectExtent l="0" t="0" r="9525" b="9525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05025" cy="8096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B6FB86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62pt;margin-top:-25.5pt;width:174.75pt;height:1in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" stroked="f">
                <v:textbox>
                  <w:txbxContent>
                    <w:p w14:paraId="618F8D51" w14:textId="0AF4E757" w:rsidR="00F41784" w:rsidRPr="00C76B49" w:rsidRDefault="007C42BA" w:rsidP="007C42BA">
                      <w:pPr>
                        <w:jc w:val="center"/>
                        <w:rPr>
                          <w:b/>
                        </w:rPr>
                      </w:pPr>
                      <w:r w:rsidRPr="007C42BA"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373DC284" wp14:editId="6C977F20">
                            <wp:extent cx="2105025" cy="809625"/>
                            <wp:effectExtent l="0" t="0" r="9525" b="9525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105025" cy="8096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01B37B84" w14:textId="77777777" w:rsidR="00772EE6" w:rsidRDefault="00772EE6" w:rsidP="00F5218A">
      <w:pPr>
        <w:spacing w:after="0"/>
        <w:rPr>
          <w:b/>
          <w:sz w:val="24"/>
          <w:szCs w:val="24"/>
        </w:rPr>
      </w:pPr>
    </w:p>
    <w:p w14:paraId="5D963717" w14:textId="77777777" w:rsidR="00772EE6" w:rsidRDefault="00772EE6" w:rsidP="00F5218A">
      <w:pPr>
        <w:spacing w:after="0"/>
        <w:rPr>
          <w:b/>
          <w:sz w:val="24"/>
          <w:szCs w:val="24"/>
        </w:rPr>
      </w:pPr>
    </w:p>
    <w:p w14:paraId="66CC59C7" w14:textId="77777777" w:rsidR="00941D05" w:rsidRPr="001F1230" w:rsidRDefault="00941D05" w:rsidP="00941D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Theme="minorHAnsi" w:hAnsiTheme="minorHAnsi" w:cstheme="minorHAnsi"/>
          <w:b/>
          <w:sz w:val="28"/>
          <w:szCs w:val="28"/>
        </w:rPr>
      </w:pPr>
      <w:r w:rsidRPr="001F1230">
        <w:rPr>
          <w:rFonts w:asciiTheme="minorHAnsi" w:hAnsiTheme="minorHAnsi" w:cstheme="minorHAnsi"/>
          <w:b/>
          <w:sz w:val="28"/>
          <w:szCs w:val="28"/>
        </w:rPr>
        <w:t>Job Description</w:t>
      </w:r>
    </w:p>
    <w:p w14:paraId="489D11C4" w14:textId="77777777" w:rsidR="00941D05" w:rsidRPr="001F1230" w:rsidRDefault="00941D05" w:rsidP="00F5218A">
      <w:pPr>
        <w:spacing w:after="0"/>
        <w:rPr>
          <w:rFonts w:asciiTheme="minorHAnsi" w:hAnsiTheme="minorHAnsi" w:cstheme="minorHAnsi"/>
          <w:b/>
          <w:sz w:val="24"/>
          <w:szCs w:val="24"/>
        </w:rPr>
      </w:pPr>
    </w:p>
    <w:p w14:paraId="4CBF6A50" w14:textId="64420B09" w:rsidR="00F5218A" w:rsidRPr="001F1230" w:rsidRDefault="00F5218A" w:rsidP="00F5218A">
      <w:pPr>
        <w:spacing w:after="0"/>
        <w:rPr>
          <w:rFonts w:asciiTheme="minorHAnsi" w:hAnsiTheme="minorHAnsi" w:cstheme="minorHAnsi"/>
          <w:b/>
          <w:sz w:val="24"/>
          <w:szCs w:val="24"/>
        </w:rPr>
      </w:pPr>
      <w:r w:rsidRPr="001F1230">
        <w:rPr>
          <w:rFonts w:asciiTheme="minorHAnsi" w:hAnsiTheme="minorHAnsi" w:cstheme="minorHAnsi"/>
          <w:b/>
          <w:sz w:val="24"/>
          <w:szCs w:val="24"/>
        </w:rPr>
        <w:t>Job Title</w:t>
      </w:r>
      <w:r w:rsidRPr="001F1230">
        <w:rPr>
          <w:rFonts w:asciiTheme="minorHAnsi" w:hAnsiTheme="minorHAnsi" w:cstheme="minorHAnsi"/>
          <w:b/>
          <w:sz w:val="24"/>
          <w:szCs w:val="24"/>
        </w:rPr>
        <w:tab/>
      </w:r>
      <w:r w:rsidR="003955B5">
        <w:rPr>
          <w:rFonts w:asciiTheme="minorHAnsi" w:hAnsiTheme="minorHAnsi" w:cstheme="minorHAnsi"/>
          <w:b/>
          <w:sz w:val="24"/>
          <w:szCs w:val="24"/>
        </w:rPr>
        <w:tab/>
      </w:r>
      <w:r w:rsidRPr="001F1230">
        <w:rPr>
          <w:rFonts w:asciiTheme="minorHAnsi" w:hAnsiTheme="minorHAnsi" w:cstheme="minorHAnsi"/>
          <w:b/>
          <w:sz w:val="24"/>
          <w:szCs w:val="24"/>
        </w:rPr>
        <w:tab/>
      </w:r>
      <w:r w:rsidR="004A6BB5" w:rsidRPr="001F1230">
        <w:rPr>
          <w:rFonts w:asciiTheme="minorHAnsi" w:hAnsiTheme="minorHAnsi" w:cstheme="minorHAnsi"/>
          <w:b/>
          <w:color w:val="000000"/>
          <w:sz w:val="24"/>
          <w:szCs w:val="24"/>
        </w:rPr>
        <w:t>I</w:t>
      </w:r>
      <w:r w:rsidR="004E0853">
        <w:rPr>
          <w:rFonts w:asciiTheme="minorHAnsi" w:hAnsiTheme="minorHAnsi" w:cstheme="minorHAnsi"/>
          <w:b/>
          <w:color w:val="000000"/>
          <w:sz w:val="24"/>
          <w:szCs w:val="24"/>
        </w:rPr>
        <w:t>C</w:t>
      </w:r>
      <w:r w:rsidR="004A6BB5" w:rsidRPr="001F1230">
        <w:rPr>
          <w:rFonts w:asciiTheme="minorHAnsi" w:hAnsiTheme="minorHAnsi" w:cstheme="minorHAnsi"/>
          <w:b/>
          <w:color w:val="000000"/>
          <w:sz w:val="24"/>
          <w:szCs w:val="24"/>
        </w:rPr>
        <w:t>T</w:t>
      </w:r>
      <w:r w:rsidR="003955B5">
        <w:rPr>
          <w:rFonts w:asciiTheme="minorHAnsi" w:hAnsiTheme="minorHAnsi" w:cstheme="minorHAnsi"/>
          <w:b/>
          <w:color w:val="000000"/>
          <w:sz w:val="24"/>
          <w:szCs w:val="24"/>
        </w:rPr>
        <w:t xml:space="preserve"> </w:t>
      </w:r>
      <w:r w:rsidR="004A6BB5" w:rsidRPr="001F1230">
        <w:rPr>
          <w:rFonts w:asciiTheme="minorHAnsi" w:hAnsiTheme="minorHAnsi" w:cstheme="minorHAnsi"/>
          <w:b/>
          <w:color w:val="000000"/>
          <w:sz w:val="24"/>
          <w:szCs w:val="24"/>
        </w:rPr>
        <w:t>M</w:t>
      </w:r>
      <w:r w:rsidR="003955B5">
        <w:rPr>
          <w:rFonts w:asciiTheme="minorHAnsi" w:hAnsiTheme="minorHAnsi" w:cstheme="minorHAnsi"/>
          <w:b/>
          <w:color w:val="000000"/>
          <w:sz w:val="24"/>
          <w:szCs w:val="24"/>
        </w:rPr>
        <w:t>anager</w:t>
      </w:r>
    </w:p>
    <w:p w14:paraId="665E5E4B" w14:textId="77777777" w:rsidR="00B455FA" w:rsidRPr="001F1230" w:rsidRDefault="00B455FA" w:rsidP="00F5218A">
      <w:pPr>
        <w:spacing w:after="0"/>
        <w:rPr>
          <w:rFonts w:asciiTheme="minorHAnsi" w:hAnsiTheme="minorHAnsi" w:cstheme="minorHAnsi"/>
          <w:sz w:val="24"/>
          <w:szCs w:val="24"/>
        </w:rPr>
      </w:pPr>
    </w:p>
    <w:p w14:paraId="1EDDE7A5" w14:textId="5F31FDA0" w:rsidR="003955B5" w:rsidRDefault="00F5218A" w:rsidP="00F5218A">
      <w:pPr>
        <w:spacing w:after="0"/>
        <w:rPr>
          <w:rFonts w:asciiTheme="minorHAnsi" w:hAnsiTheme="minorHAnsi" w:cstheme="minorHAnsi"/>
          <w:b/>
          <w:sz w:val="24"/>
          <w:szCs w:val="24"/>
        </w:rPr>
      </w:pPr>
      <w:r w:rsidRPr="001F1230">
        <w:rPr>
          <w:rFonts w:asciiTheme="minorHAnsi" w:hAnsiTheme="minorHAnsi" w:cstheme="minorHAnsi"/>
          <w:b/>
          <w:sz w:val="24"/>
          <w:szCs w:val="24"/>
        </w:rPr>
        <w:t>Reports to</w:t>
      </w:r>
      <w:r w:rsidRPr="001F1230">
        <w:rPr>
          <w:rFonts w:asciiTheme="minorHAnsi" w:hAnsiTheme="minorHAnsi" w:cstheme="minorHAnsi"/>
          <w:b/>
          <w:sz w:val="24"/>
          <w:szCs w:val="24"/>
        </w:rPr>
        <w:tab/>
      </w:r>
      <w:r w:rsidR="003955B5">
        <w:rPr>
          <w:rFonts w:asciiTheme="minorHAnsi" w:hAnsiTheme="minorHAnsi" w:cstheme="minorHAnsi"/>
          <w:b/>
          <w:sz w:val="24"/>
          <w:szCs w:val="24"/>
        </w:rPr>
        <w:tab/>
      </w:r>
      <w:r w:rsidRPr="001F1230">
        <w:rPr>
          <w:rFonts w:asciiTheme="minorHAnsi" w:hAnsiTheme="minorHAnsi" w:cstheme="minorHAnsi"/>
          <w:b/>
          <w:sz w:val="24"/>
          <w:szCs w:val="24"/>
        </w:rPr>
        <w:tab/>
      </w:r>
      <w:r w:rsidR="003955B5">
        <w:rPr>
          <w:rFonts w:asciiTheme="minorHAnsi" w:hAnsiTheme="minorHAnsi" w:cstheme="minorHAnsi"/>
          <w:b/>
          <w:sz w:val="24"/>
          <w:szCs w:val="24"/>
        </w:rPr>
        <w:t>Bursar</w:t>
      </w:r>
    </w:p>
    <w:p w14:paraId="7362FC18" w14:textId="77777777" w:rsidR="003955B5" w:rsidRDefault="003955B5" w:rsidP="00F5218A">
      <w:pPr>
        <w:spacing w:after="0"/>
        <w:rPr>
          <w:rFonts w:asciiTheme="minorHAnsi" w:hAnsiTheme="minorHAnsi" w:cstheme="minorHAnsi"/>
          <w:b/>
          <w:sz w:val="24"/>
          <w:szCs w:val="24"/>
        </w:rPr>
      </w:pPr>
    </w:p>
    <w:p w14:paraId="003FE3E5" w14:textId="77777777" w:rsidR="003955B5" w:rsidRDefault="003955B5" w:rsidP="003955B5">
      <w:pPr>
        <w:spacing w:after="0"/>
        <w:rPr>
          <w:sz w:val="24"/>
          <w:szCs w:val="24"/>
        </w:rPr>
      </w:pPr>
      <w:r>
        <w:rPr>
          <w:b/>
          <w:sz w:val="24"/>
          <w:szCs w:val="24"/>
        </w:rPr>
        <w:t>Liaises with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sz w:val="24"/>
          <w:szCs w:val="24"/>
        </w:rPr>
        <w:t xml:space="preserve">Senior Leadership Team </w:t>
      </w:r>
    </w:p>
    <w:p w14:paraId="5D3F2F1C" w14:textId="75A4FDB9" w:rsidR="003955B5" w:rsidRDefault="003955B5" w:rsidP="003955B5">
      <w:pPr>
        <w:spacing w:after="0"/>
        <w:ind w:left="2160" w:firstLine="720"/>
        <w:rPr>
          <w:sz w:val="24"/>
          <w:szCs w:val="24"/>
        </w:rPr>
      </w:pPr>
      <w:r>
        <w:rPr>
          <w:sz w:val="24"/>
          <w:szCs w:val="24"/>
        </w:rPr>
        <w:t xml:space="preserve">External </w:t>
      </w:r>
      <w:r w:rsidR="00AB29CF">
        <w:rPr>
          <w:sz w:val="24"/>
          <w:szCs w:val="24"/>
        </w:rPr>
        <w:t>A</w:t>
      </w:r>
      <w:r>
        <w:rPr>
          <w:sz w:val="24"/>
          <w:szCs w:val="24"/>
        </w:rPr>
        <w:t xml:space="preserve">gencies </w:t>
      </w:r>
    </w:p>
    <w:p w14:paraId="35637925" w14:textId="292DCDDC" w:rsidR="003955B5" w:rsidRDefault="003955B5" w:rsidP="003955B5">
      <w:pPr>
        <w:spacing w:after="0"/>
        <w:ind w:left="2880"/>
        <w:rPr>
          <w:sz w:val="24"/>
          <w:szCs w:val="24"/>
        </w:rPr>
      </w:pPr>
      <w:r>
        <w:rPr>
          <w:sz w:val="24"/>
          <w:szCs w:val="24"/>
        </w:rPr>
        <w:t>Academic and Support Staff</w:t>
      </w:r>
    </w:p>
    <w:p w14:paraId="442B3F75" w14:textId="30323A83" w:rsidR="003955B5" w:rsidRDefault="003955B5" w:rsidP="003955B5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AB29CF">
        <w:rPr>
          <w:sz w:val="24"/>
          <w:szCs w:val="24"/>
        </w:rPr>
        <w:t>Students</w:t>
      </w:r>
    </w:p>
    <w:p w14:paraId="65B22DFB" w14:textId="38D466C8" w:rsidR="003955B5" w:rsidRDefault="003955B5" w:rsidP="003955B5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5185FD99" w14:textId="77777777" w:rsidR="006B66C1" w:rsidRDefault="006B66C1" w:rsidP="006B66C1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Working Pattern: </w:t>
      </w:r>
      <w:r w:rsidRPr="00EA353C">
        <w:rPr>
          <w:sz w:val="24"/>
          <w:szCs w:val="24"/>
        </w:rPr>
        <w:t>Full-time post</w:t>
      </w:r>
      <w:r>
        <w:rPr>
          <w:b/>
          <w:sz w:val="24"/>
          <w:szCs w:val="24"/>
        </w:rPr>
        <w:t xml:space="preserve">  </w:t>
      </w:r>
    </w:p>
    <w:p w14:paraId="3EBC66DB" w14:textId="6FFC3092" w:rsidR="009617ED" w:rsidRDefault="00F5218A" w:rsidP="00A67063">
      <w:pPr>
        <w:spacing w:after="0"/>
        <w:rPr>
          <w:rFonts w:asciiTheme="minorHAnsi" w:hAnsiTheme="minorHAnsi" w:cstheme="minorHAnsi"/>
          <w:b/>
          <w:sz w:val="24"/>
          <w:szCs w:val="24"/>
        </w:rPr>
      </w:pPr>
      <w:r w:rsidRPr="001F1230">
        <w:rPr>
          <w:rFonts w:asciiTheme="minorHAnsi" w:hAnsiTheme="minorHAnsi" w:cstheme="minorHAnsi"/>
          <w:b/>
          <w:sz w:val="24"/>
          <w:szCs w:val="24"/>
        </w:rPr>
        <w:tab/>
      </w:r>
      <w:r w:rsidRPr="001F1230">
        <w:rPr>
          <w:rFonts w:asciiTheme="minorHAnsi" w:hAnsiTheme="minorHAnsi" w:cstheme="minorHAnsi"/>
          <w:b/>
          <w:sz w:val="24"/>
          <w:szCs w:val="24"/>
        </w:rPr>
        <w:tab/>
      </w:r>
      <w:r w:rsidRPr="001F1230">
        <w:rPr>
          <w:rFonts w:asciiTheme="minorHAnsi" w:hAnsiTheme="minorHAnsi" w:cstheme="minorHAnsi"/>
          <w:b/>
          <w:sz w:val="24"/>
          <w:szCs w:val="24"/>
        </w:rPr>
        <w:tab/>
      </w:r>
    </w:p>
    <w:p w14:paraId="4DCCD28C" w14:textId="1904EB27" w:rsidR="00FD271F" w:rsidRPr="00387B21" w:rsidRDefault="00FD271F" w:rsidP="00AB29CF">
      <w:pPr>
        <w:spacing w:after="0"/>
        <w:rPr>
          <w:rFonts w:eastAsia="Times New Roman" w:cs="Arial"/>
          <w:color w:val="000000"/>
          <w:sz w:val="24"/>
          <w:szCs w:val="24"/>
          <w:lang w:val="en"/>
        </w:rPr>
      </w:pPr>
      <w:r>
        <w:rPr>
          <w:b/>
          <w:sz w:val="24"/>
          <w:szCs w:val="24"/>
        </w:rPr>
        <w:t>Job Summary</w:t>
      </w:r>
      <w:r>
        <w:rPr>
          <w:b/>
          <w:sz w:val="24"/>
          <w:szCs w:val="24"/>
        </w:rPr>
        <w:br/>
      </w:r>
      <w:r w:rsidR="00EE1037" w:rsidRPr="00EE1037">
        <w:rPr>
          <w:rFonts w:eastAsia="Times New Roman" w:cs="Arial"/>
          <w:color w:val="000000"/>
          <w:sz w:val="24"/>
          <w:szCs w:val="24"/>
          <w:lang w:val="en"/>
        </w:rPr>
        <w:t>The job holder will be responsible for</w:t>
      </w:r>
      <w:r w:rsidR="00E216D7">
        <w:rPr>
          <w:rFonts w:eastAsia="Times New Roman" w:cs="Arial"/>
          <w:color w:val="000000"/>
          <w:sz w:val="24"/>
          <w:szCs w:val="24"/>
          <w:lang w:val="en"/>
        </w:rPr>
        <w:t xml:space="preserve"> the formulation of and delivery of an I</w:t>
      </w:r>
      <w:r w:rsidR="004E0853">
        <w:rPr>
          <w:rFonts w:eastAsia="Times New Roman" w:cs="Arial"/>
          <w:color w:val="000000"/>
          <w:sz w:val="24"/>
          <w:szCs w:val="24"/>
          <w:lang w:val="en"/>
        </w:rPr>
        <w:t>C</w:t>
      </w:r>
      <w:r w:rsidR="00E216D7">
        <w:rPr>
          <w:rFonts w:eastAsia="Times New Roman" w:cs="Arial"/>
          <w:color w:val="000000"/>
          <w:sz w:val="24"/>
          <w:szCs w:val="24"/>
          <w:lang w:val="en"/>
        </w:rPr>
        <w:t xml:space="preserve">T/technology strategy to support </w:t>
      </w:r>
      <w:r w:rsidR="009D36C8">
        <w:rPr>
          <w:rFonts w:eastAsia="Times New Roman" w:cs="Arial"/>
          <w:color w:val="000000"/>
          <w:sz w:val="24"/>
          <w:szCs w:val="24"/>
          <w:lang w:val="en"/>
        </w:rPr>
        <w:t xml:space="preserve">the evolving requirement of the </w:t>
      </w:r>
      <w:r w:rsidR="00E216D7">
        <w:rPr>
          <w:rFonts w:eastAsia="Times New Roman" w:cs="Arial"/>
          <w:color w:val="000000"/>
          <w:sz w:val="24"/>
          <w:szCs w:val="24"/>
          <w:lang w:val="en"/>
        </w:rPr>
        <w:t>School</w:t>
      </w:r>
      <w:r w:rsidR="00EE1037" w:rsidRPr="00EE1037">
        <w:rPr>
          <w:rFonts w:eastAsia="Times New Roman" w:cs="Arial"/>
          <w:color w:val="000000"/>
          <w:sz w:val="24"/>
          <w:szCs w:val="24"/>
          <w:lang w:val="en"/>
        </w:rPr>
        <w:t xml:space="preserve">. </w:t>
      </w:r>
      <w:r w:rsidR="009D36C8">
        <w:rPr>
          <w:rFonts w:eastAsia="Times New Roman" w:cs="Arial"/>
          <w:color w:val="000000"/>
          <w:sz w:val="24"/>
          <w:szCs w:val="24"/>
          <w:lang w:val="en"/>
        </w:rPr>
        <w:t>A firm focus on technological innovations and customer service expectations will ensure the stakeholder experience is optimum.  Line management of a competent, proactive, solution/customer focused department.</w:t>
      </w:r>
    </w:p>
    <w:p w14:paraId="45B62059" w14:textId="43C6727C" w:rsidR="00EE0FEF" w:rsidRDefault="00FD271F" w:rsidP="00EE0FEF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br/>
        <w:t>Key Responsibilities</w:t>
      </w:r>
    </w:p>
    <w:p w14:paraId="2F22E553" w14:textId="68C478AB" w:rsidR="00EE0FEF" w:rsidRDefault="00EE0FEF" w:rsidP="00EE0FEF">
      <w:pPr>
        <w:spacing w:after="0"/>
        <w:rPr>
          <w:b/>
          <w:sz w:val="24"/>
          <w:szCs w:val="24"/>
        </w:rPr>
      </w:pPr>
    </w:p>
    <w:p w14:paraId="4D3C1657" w14:textId="77777777" w:rsidR="001024D1" w:rsidRDefault="009D36C8">
      <w:pPr>
        <w:pStyle w:val="ListParagraph"/>
        <w:numPr>
          <w:ilvl w:val="0"/>
          <w:numId w:val="14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Develop</w:t>
      </w:r>
      <w:r w:rsidR="008E3D4E">
        <w:rPr>
          <w:sz w:val="24"/>
          <w:szCs w:val="24"/>
        </w:rPr>
        <w:t>,</w:t>
      </w:r>
      <w:r>
        <w:rPr>
          <w:sz w:val="24"/>
          <w:szCs w:val="24"/>
        </w:rPr>
        <w:t xml:space="preserve"> and maintain under review</w:t>
      </w:r>
      <w:r w:rsidR="008E3D4E">
        <w:rPr>
          <w:sz w:val="24"/>
          <w:szCs w:val="24"/>
        </w:rPr>
        <w:t>,</w:t>
      </w:r>
      <w:r>
        <w:rPr>
          <w:sz w:val="24"/>
          <w:szCs w:val="24"/>
        </w:rPr>
        <w:t xml:space="preserve"> a</w:t>
      </w:r>
      <w:r w:rsidR="008E3D4E">
        <w:rPr>
          <w:sz w:val="24"/>
          <w:szCs w:val="24"/>
        </w:rPr>
        <w:t xml:space="preserve"> customer centric I</w:t>
      </w:r>
      <w:r w:rsidR="004E0853">
        <w:rPr>
          <w:sz w:val="24"/>
          <w:szCs w:val="24"/>
        </w:rPr>
        <w:t>C</w:t>
      </w:r>
      <w:r w:rsidR="008E3D4E">
        <w:rPr>
          <w:sz w:val="24"/>
          <w:szCs w:val="24"/>
        </w:rPr>
        <w:t>T/technology strategy</w:t>
      </w:r>
    </w:p>
    <w:p w14:paraId="34CC5F57" w14:textId="341E958C" w:rsidR="00E216D7" w:rsidRPr="00AB29CF" w:rsidRDefault="001024D1">
      <w:pPr>
        <w:pStyle w:val="ListParagraph"/>
        <w:numPr>
          <w:ilvl w:val="0"/>
          <w:numId w:val="14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D</w:t>
      </w:r>
      <w:r w:rsidR="004E0853" w:rsidRPr="006034F3">
        <w:rPr>
          <w:sz w:val="24"/>
          <w:szCs w:val="24"/>
        </w:rPr>
        <w:t>efine IT infrastructure strategy, architecture, and processes</w:t>
      </w:r>
    </w:p>
    <w:p w14:paraId="0E307A6C" w14:textId="086BCAD5" w:rsidR="00E216D7" w:rsidRPr="00AB29CF" w:rsidRDefault="00E216D7">
      <w:pPr>
        <w:pStyle w:val="ListParagraph"/>
        <w:numPr>
          <w:ilvl w:val="0"/>
          <w:numId w:val="14"/>
        </w:numPr>
        <w:spacing w:after="0"/>
        <w:rPr>
          <w:sz w:val="24"/>
          <w:szCs w:val="24"/>
        </w:rPr>
      </w:pPr>
      <w:r w:rsidRPr="006034F3">
        <w:rPr>
          <w:sz w:val="24"/>
          <w:szCs w:val="24"/>
        </w:rPr>
        <w:t xml:space="preserve">Analyse business requirements by partnering with key stakeholders across the </w:t>
      </w:r>
      <w:r w:rsidR="00AB29CF">
        <w:rPr>
          <w:sz w:val="24"/>
          <w:szCs w:val="24"/>
        </w:rPr>
        <w:t>organisation</w:t>
      </w:r>
      <w:r w:rsidRPr="006034F3">
        <w:rPr>
          <w:sz w:val="24"/>
          <w:szCs w:val="24"/>
        </w:rPr>
        <w:t xml:space="preserve"> to develop the user experience</w:t>
      </w:r>
    </w:p>
    <w:p w14:paraId="55D1FD4C" w14:textId="3A15DCBF" w:rsidR="006034F3" w:rsidRDefault="00EE0FEF" w:rsidP="00A760A7">
      <w:pPr>
        <w:pStyle w:val="ListParagraph"/>
        <w:numPr>
          <w:ilvl w:val="0"/>
          <w:numId w:val="14"/>
        </w:numPr>
        <w:spacing w:after="0"/>
        <w:rPr>
          <w:sz w:val="24"/>
          <w:szCs w:val="24"/>
        </w:rPr>
      </w:pPr>
      <w:r w:rsidRPr="006034F3">
        <w:rPr>
          <w:sz w:val="24"/>
          <w:szCs w:val="24"/>
        </w:rPr>
        <w:t>Lead IT projects, including the design and deployment of new I</w:t>
      </w:r>
      <w:r w:rsidR="004E0853">
        <w:rPr>
          <w:sz w:val="24"/>
          <w:szCs w:val="24"/>
        </w:rPr>
        <w:t>C</w:t>
      </w:r>
      <w:r w:rsidRPr="006034F3">
        <w:rPr>
          <w:sz w:val="24"/>
          <w:szCs w:val="24"/>
        </w:rPr>
        <w:t>T systems and services</w:t>
      </w:r>
      <w:r w:rsidR="008E3D4E">
        <w:rPr>
          <w:sz w:val="24"/>
          <w:szCs w:val="24"/>
        </w:rPr>
        <w:t>, considering the users</w:t>
      </w:r>
      <w:r w:rsidR="001024D1">
        <w:rPr>
          <w:sz w:val="24"/>
          <w:szCs w:val="24"/>
        </w:rPr>
        <w:t>’</w:t>
      </w:r>
      <w:r w:rsidR="008E3D4E">
        <w:rPr>
          <w:sz w:val="24"/>
          <w:szCs w:val="24"/>
        </w:rPr>
        <w:t xml:space="preserve"> own behavioural/training requirements</w:t>
      </w:r>
    </w:p>
    <w:p w14:paraId="69FAF80F" w14:textId="517738B8" w:rsidR="006034F3" w:rsidRPr="00AB29CF" w:rsidRDefault="00EE0FEF">
      <w:pPr>
        <w:pStyle w:val="ListParagraph"/>
        <w:numPr>
          <w:ilvl w:val="0"/>
          <w:numId w:val="14"/>
        </w:numPr>
        <w:spacing w:after="0"/>
        <w:rPr>
          <w:sz w:val="24"/>
          <w:szCs w:val="24"/>
        </w:rPr>
      </w:pPr>
      <w:r w:rsidRPr="006034F3">
        <w:rPr>
          <w:sz w:val="24"/>
          <w:szCs w:val="24"/>
        </w:rPr>
        <w:t xml:space="preserve">Monitor performance of </w:t>
      </w:r>
      <w:r w:rsidR="004E0853">
        <w:rPr>
          <w:sz w:val="24"/>
          <w:szCs w:val="24"/>
        </w:rPr>
        <w:t xml:space="preserve">(technologic performance and effectiveness as a solution) </w:t>
      </w:r>
      <w:r w:rsidRPr="006034F3">
        <w:rPr>
          <w:sz w:val="24"/>
          <w:szCs w:val="24"/>
        </w:rPr>
        <w:t>information technology systems to determine cost and productivity levels, and to make recommendations for improving the I</w:t>
      </w:r>
      <w:r w:rsidR="004E0853">
        <w:rPr>
          <w:sz w:val="24"/>
          <w:szCs w:val="24"/>
        </w:rPr>
        <w:t>C</w:t>
      </w:r>
      <w:r w:rsidRPr="006034F3">
        <w:rPr>
          <w:sz w:val="24"/>
          <w:szCs w:val="24"/>
        </w:rPr>
        <w:t>T infrastructure</w:t>
      </w:r>
    </w:p>
    <w:p w14:paraId="27F1DB86" w14:textId="77777777" w:rsidR="006034F3" w:rsidRDefault="00EE0FEF" w:rsidP="00E62941">
      <w:pPr>
        <w:pStyle w:val="ListParagraph"/>
        <w:numPr>
          <w:ilvl w:val="0"/>
          <w:numId w:val="14"/>
        </w:numPr>
        <w:spacing w:after="0"/>
        <w:rPr>
          <w:sz w:val="24"/>
          <w:szCs w:val="24"/>
        </w:rPr>
      </w:pPr>
      <w:r w:rsidRPr="006034F3">
        <w:rPr>
          <w:sz w:val="24"/>
          <w:szCs w:val="24"/>
        </w:rPr>
        <w:t>Assess vendors and develop test strategies for new hardware and software</w:t>
      </w:r>
    </w:p>
    <w:p w14:paraId="49F9DB02" w14:textId="66A8A2EF" w:rsidR="006034F3" w:rsidRDefault="00EE0FEF" w:rsidP="00E92912">
      <w:pPr>
        <w:pStyle w:val="ListParagraph"/>
        <w:numPr>
          <w:ilvl w:val="0"/>
          <w:numId w:val="14"/>
        </w:numPr>
        <w:spacing w:after="0"/>
        <w:rPr>
          <w:sz w:val="24"/>
          <w:szCs w:val="24"/>
        </w:rPr>
      </w:pPr>
      <w:r w:rsidRPr="006034F3">
        <w:rPr>
          <w:sz w:val="24"/>
          <w:szCs w:val="24"/>
        </w:rPr>
        <w:t>Troubleshoot hardware and software issues related to internal I</w:t>
      </w:r>
      <w:r w:rsidR="004E0853">
        <w:rPr>
          <w:sz w:val="24"/>
          <w:szCs w:val="24"/>
        </w:rPr>
        <w:t>C</w:t>
      </w:r>
      <w:r w:rsidRPr="006034F3">
        <w:rPr>
          <w:sz w:val="24"/>
          <w:szCs w:val="24"/>
        </w:rPr>
        <w:t>T</w:t>
      </w:r>
    </w:p>
    <w:p w14:paraId="507C4F5B" w14:textId="23FF6775" w:rsidR="006034F3" w:rsidRDefault="00EE0FEF" w:rsidP="00FB17B5">
      <w:pPr>
        <w:pStyle w:val="ListParagraph"/>
        <w:numPr>
          <w:ilvl w:val="0"/>
          <w:numId w:val="14"/>
        </w:numPr>
        <w:spacing w:after="0"/>
        <w:rPr>
          <w:sz w:val="24"/>
          <w:szCs w:val="24"/>
        </w:rPr>
      </w:pPr>
      <w:r w:rsidRPr="006034F3">
        <w:rPr>
          <w:sz w:val="24"/>
          <w:szCs w:val="24"/>
        </w:rPr>
        <w:t xml:space="preserve">Ensure </w:t>
      </w:r>
      <w:r w:rsidR="00AB29CF">
        <w:rPr>
          <w:sz w:val="24"/>
          <w:szCs w:val="24"/>
        </w:rPr>
        <w:t>s</w:t>
      </w:r>
      <w:r w:rsidRPr="006034F3">
        <w:rPr>
          <w:sz w:val="24"/>
          <w:szCs w:val="24"/>
        </w:rPr>
        <w:t>mooth running of the I</w:t>
      </w:r>
      <w:r w:rsidR="004E0853">
        <w:rPr>
          <w:sz w:val="24"/>
          <w:szCs w:val="24"/>
        </w:rPr>
        <w:t>C</w:t>
      </w:r>
      <w:r w:rsidRPr="006034F3">
        <w:rPr>
          <w:sz w:val="24"/>
          <w:szCs w:val="24"/>
        </w:rPr>
        <w:t xml:space="preserve">T department including the </w:t>
      </w:r>
      <w:r w:rsidR="001024D1" w:rsidRPr="006034F3">
        <w:rPr>
          <w:sz w:val="24"/>
          <w:szCs w:val="24"/>
        </w:rPr>
        <w:t>day-to-day</w:t>
      </w:r>
      <w:r w:rsidRPr="006034F3">
        <w:rPr>
          <w:sz w:val="24"/>
          <w:szCs w:val="24"/>
        </w:rPr>
        <w:t xml:space="preserve"> management of the current staff</w:t>
      </w:r>
    </w:p>
    <w:p w14:paraId="228D0B49" w14:textId="1DA81B2D" w:rsidR="006F28AC" w:rsidRDefault="00EE0FEF" w:rsidP="00742CB7">
      <w:pPr>
        <w:pStyle w:val="ListParagraph"/>
        <w:numPr>
          <w:ilvl w:val="0"/>
          <w:numId w:val="14"/>
        </w:numPr>
        <w:spacing w:after="0"/>
        <w:rPr>
          <w:sz w:val="24"/>
          <w:szCs w:val="24"/>
        </w:rPr>
      </w:pPr>
      <w:r w:rsidRPr="006034F3">
        <w:rPr>
          <w:sz w:val="24"/>
          <w:szCs w:val="24"/>
        </w:rPr>
        <w:t xml:space="preserve">Provide a </w:t>
      </w:r>
      <w:r w:rsidR="00AB29CF" w:rsidRPr="006034F3">
        <w:rPr>
          <w:sz w:val="24"/>
          <w:szCs w:val="24"/>
        </w:rPr>
        <w:t>first-class</w:t>
      </w:r>
      <w:r w:rsidRPr="006034F3">
        <w:rPr>
          <w:sz w:val="24"/>
          <w:szCs w:val="24"/>
        </w:rPr>
        <w:t xml:space="preserve"> customer service to bo</w:t>
      </w:r>
      <w:r w:rsidR="006034F3">
        <w:rPr>
          <w:sz w:val="24"/>
          <w:szCs w:val="24"/>
        </w:rPr>
        <w:t>th internal and external users</w:t>
      </w:r>
      <w:r w:rsidR="006F28AC">
        <w:rPr>
          <w:sz w:val="24"/>
          <w:szCs w:val="24"/>
        </w:rPr>
        <w:t xml:space="preserve">, in considering what a </w:t>
      </w:r>
      <w:r w:rsidR="001024D1">
        <w:rPr>
          <w:sz w:val="24"/>
          <w:szCs w:val="24"/>
        </w:rPr>
        <w:t>first-class</w:t>
      </w:r>
      <w:r w:rsidR="006F28AC">
        <w:rPr>
          <w:sz w:val="24"/>
          <w:szCs w:val="24"/>
        </w:rPr>
        <w:t xml:space="preserve"> customer service is the role will be responsible for </w:t>
      </w:r>
      <w:r w:rsidR="006F28AC">
        <w:rPr>
          <w:sz w:val="24"/>
          <w:szCs w:val="24"/>
        </w:rPr>
        <w:lastRenderedPageBreak/>
        <w:t>ensuring the right quantity, quality and mix of skills are employed/engaged within the department to deliver this.</w:t>
      </w:r>
    </w:p>
    <w:p w14:paraId="6328D84C" w14:textId="65C7C6C7" w:rsidR="006034F3" w:rsidRDefault="006F28AC" w:rsidP="00742CB7">
      <w:pPr>
        <w:pStyle w:val="ListParagraph"/>
        <w:numPr>
          <w:ilvl w:val="0"/>
          <w:numId w:val="14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Performance management of the team within the Department, setting of targets in support of SIP Priorities and measuring performance against those targets</w:t>
      </w:r>
    </w:p>
    <w:p w14:paraId="49DAD6BE" w14:textId="7527C236" w:rsidR="006034F3" w:rsidRDefault="00E216D7" w:rsidP="005906D6">
      <w:pPr>
        <w:pStyle w:val="ListParagraph"/>
        <w:numPr>
          <w:ilvl w:val="0"/>
          <w:numId w:val="14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Responsible for</w:t>
      </w:r>
      <w:r w:rsidR="00EE0FEF" w:rsidRPr="006034F3">
        <w:rPr>
          <w:sz w:val="24"/>
          <w:szCs w:val="24"/>
        </w:rPr>
        <w:t xml:space="preserve"> the ICT budget, obtaining competitive prices from suppliers, to ensure cost effectiveness</w:t>
      </w:r>
      <w:r>
        <w:rPr>
          <w:sz w:val="24"/>
          <w:szCs w:val="24"/>
        </w:rPr>
        <w:t xml:space="preserve">, </w:t>
      </w:r>
      <w:proofErr w:type="gramStart"/>
      <w:r>
        <w:rPr>
          <w:sz w:val="24"/>
          <w:szCs w:val="24"/>
        </w:rPr>
        <w:t>demonstrating value for money and compliance at all times</w:t>
      </w:r>
      <w:proofErr w:type="gramEnd"/>
    </w:p>
    <w:p w14:paraId="3FFFB70B" w14:textId="55275787" w:rsidR="006034F3" w:rsidRDefault="00EE0FEF" w:rsidP="00737E57">
      <w:pPr>
        <w:pStyle w:val="ListParagraph"/>
        <w:numPr>
          <w:ilvl w:val="0"/>
          <w:numId w:val="14"/>
        </w:numPr>
        <w:spacing w:after="0"/>
        <w:rPr>
          <w:sz w:val="24"/>
          <w:szCs w:val="24"/>
        </w:rPr>
      </w:pPr>
      <w:r w:rsidRPr="006034F3">
        <w:rPr>
          <w:sz w:val="24"/>
          <w:szCs w:val="24"/>
        </w:rPr>
        <w:t>Scheduling upgrades and security back</w:t>
      </w:r>
      <w:r w:rsidR="001024D1">
        <w:rPr>
          <w:sz w:val="24"/>
          <w:szCs w:val="24"/>
        </w:rPr>
        <w:t>-</w:t>
      </w:r>
      <w:r w:rsidRPr="006034F3">
        <w:rPr>
          <w:sz w:val="24"/>
          <w:szCs w:val="24"/>
        </w:rPr>
        <w:t>ups of hardware and software systems</w:t>
      </w:r>
    </w:p>
    <w:p w14:paraId="5BD5770A" w14:textId="058EB489" w:rsidR="006F28AC" w:rsidRDefault="006F28AC" w:rsidP="00737E57">
      <w:pPr>
        <w:pStyle w:val="ListParagraph"/>
        <w:numPr>
          <w:ilvl w:val="0"/>
          <w:numId w:val="14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Responsible for risk mitigation and system security</w:t>
      </w:r>
      <w:r w:rsidR="003D032C">
        <w:rPr>
          <w:sz w:val="24"/>
          <w:szCs w:val="24"/>
        </w:rPr>
        <w:t>, developing a tight control environment to reduce network exposure and efficient continuity/</w:t>
      </w:r>
      <w:r w:rsidR="00AB29CF">
        <w:rPr>
          <w:sz w:val="24"/>
          <w:szCs w:val="24"/>
        </w:rPr>
        <w:t>back-up</w:t>
      </w:r>
      <w:r w:rsidR="003D032C">
        <w:rPr>
          <w:sz w:val="24"/>
          <w:szCs w:val="24"/>
        </w:rPr>
        <w:t xml:space="preserve"> solutions</w:t>
      </w:r>
    </w:p>
    <w:p w14:paraId="1590EEDF" w14:textId="6762E66F" w:rsidR="006034F3" w:rsidRDefault="00EE0FEF" w:rsidP="002114BA">
      <w:pPr>
        <w:pStyle w:val="ListParagraph"/>
        <w:numPr>
          <w:ilvl w:val="0"/>
          <w:numId w:val="14"/>
        </w:numPr>
        <w:spacing w:after="0"/>
        <w:rPr>
          <w:sz w:val="24"/>
          <w:szCs w:val="24"/>
        </w:rPr>
      </w:pPr>
      <w:r w:rsidRPr="006034F3">
        <w:rPr>
          <w:sz w:val="24"/>
          <w:szCs w:val="24"/>
        </w:rPr>
        <w:t>Ensuring the smooth running of all ICT systems, including print/file services, telephony system and email provision</w:t>
      </w:r>
    </w:p>
    <w:p w14:paraId="7C4554C0" w14:textId="228E3D70" w:rsidR="006034F3" w:rsidRDefault="00EE0FEF" w:rsidP="0016639A">
      <w:pPr>
        <w:pStyle w:val="ListParagraph"/>
        <w:numPr>
          <w:ilvl w:val="0"/>
          <w:numId w:val="14"/>
        </w:numPr>
        <w:spacing w:after="0"/>
        <w:rPr>
          <w:sz w:val="24"/>
          <w:szCs w:val="24"/>
        </w:rPr>
      </w:pPr>
      <w:r w:rsidRPr="006034F3">
        <w:rPr>
          <w:sz w:val="24"/>
          <w:szCs w:val="24"/>
        </w:rPr>
        <w:t>Ensuring that software licensing laws are adhered to</w:t>
      </w:r>
    </w:p>
    <w:p w14:paraId="1D424F93" w14:textId="7DDC62EF" w:rsidR="006034F3" w:rsidRDefault="00EE0FEF" w:rsidP="004361AC">
      <w:pPr>
        <w:pStyle w:val="ListParagraph"/>
        <w:numPr>
          <w:ilvl w:val="0"/>
          <w:numId w:val="14"/>
        </w:numPr>
        <w:spacing w:after="0"/>
        <w:rPr>
          <w:sz w:val="24"/>
          <w:szCs w:val="24"/>
        </w:rPr>
      </w:pPr>
      <w:r w:rsidRPr="006034F3">
        <w:rPr>
          <w:sz w:val="24"/>
          <w:szCs w:val="24"/>
        </w:rPr>
        <w:t>Providing secure access to the network for remote users</w:t>
      </w:r>
    </w:p>
    <w:p w14:paraId="29D37080" w14:textId="5E60E6CE" w:rsidR="006034F3" w:rsidRDefault="00EE0FEF" w:rsidP="00F61BC4">
      <w:pPr>
        <w:pStyle w:val="ListParagraph"/>
        <w:numPr>
          <w:ilvl w:val="0"/>
          <w:numId w:val="14"/>
        </w:numPr>
        <w:spacing w:after="0"/>
        <w:rPr>
          <w:sz w:val="24"/>
          <w:szCs w:val="24"/>
        </w:rPr>
      </w:pPr>
      <w:r w:rsidRPr="006034F3">
        <w:rPr>
          <w:sz w:val="24"/>
          <w:szCs w:val="24"/>
        </w:rPr>
        <w:t>Ensuring the security of data from internal and external attack</w:t>
      </w:r>
    </w:p>
    <w:p w14:paraId="6A68BAD9" w14:textId="3657BFB8" w:rsidR="006034F3" w:rsidRDefault="00EE0FEF" w:rsidP="00744E14">
      <w:pPr>
        <w:pStyle w:val="ListParagraph"/>
        <w:numPr>
          <w:ilvl w:val="0"/>
          <w:numId w:val="14"/>
        </w:numPr>
        <w:spacing w:after="0"/>
        <w:rPr>
          <w:sz w:val="24"/>
          <w:szCs w:val="24"/>
        </w:rPr>
      </w:pPr>
      <w:r w:rsidRPr="006034F3">
        <w:rPr>
          <w:sz w:val="24"/>
          <w:szCs w:val="24"/>
        </w:rPr>
        <w:t>Providing third line support to users</w:t>
      </w:r>
    </w:p>
    <w:p w14:paraId="4A920175" w14:textId="690EC90D" w:rsidR="006034F3" w:rsidRDefault="00EE0FEF" w:rsidP="00FC6D56">
      <w:pPr>
        <w:pStyle w:val="ListParagraph"/>
        <w:numPr>
          <w:ilvl w:val="0"/>
          <w:numId w:val="14"/>
        </w:numPr>
        <w:spacing w:after="0"/>
        <w:rPr>
          <w:sz w:val="24"/>
          <w:szCs w:val="24"/>
        </w:rPr>
      </w:pPr>
      <w:r w:rsidRPr="006034F3">
        <w:rPr>
          <w:sz w:val="24"/>
          <w:szCs w:val="24"/>
        </w:rPr>
        <w:t>Managing crisis situations, which may involve complex technical hardware or software problems</w:t>
      </w:r>
    </w:p>
    <w:p w14:paraId="26415AD8" w14:textId="02ED4EE8" w:rsidR="006034F3" w:rsidRDefault="00EE0FEF" w:rsidP="00B0259E">
      <w:pPr>
        <w:pStyle w:val="ListParagraph"/>
        <w:numPr>
          <w:ilvl w:val="0"/>
          <w:numId w:val="14"/>
        </w:numPr>
        <w:spacing w:after="0"/>
        <w:rPr>
          <w:sz w:val="24"/>
          <w:szCs w:val="24"/>
        </w:rPr>
      </w:pPr>
      <w:r w:rsidRPr="006034F3">
        <w:rPr>
          <w:sz w:val="24"/>
          <w:szCs w:val="24"/>
        </w:rPr>
        <w:t>Mentoring and training new ICT support staff</w:t>
      </w:r>
    </w:p>
    <w:p w14:paraId="0A9516CC" w14:textId="64F8CE81" w:rsidR="00EE0FEF" w:rsidRDefault="00EE0FEF" w:rsidP="00B0259E">
      <w:pPr>
        <w:pStyle w:val="ListParagraph"/>
        <w:numPr>
          <w:ilvl w:val="0"/>
          <w:numId w:val="14"/>
        </w:numPr>
        <w:spacing w:after="0"/>
        <w:rPr>
          <w:sz w:val="24"/>
          <w:szCs w:val="24"/>
        </w:rPr>
      </w:pPr>
      <w:r w:rsidRPr="006034F3">
        <w:rPr>
          <w:sz w:val="24"/>
          <w:szCs w:val="24"/>
        </w:rPr>
        <w:t>Keeping up to date with the latest technologies</w:t>
      </w:r>
    </w:p>
    <w:p w14:paraId="4258C6E2" w14:textId="2E892136" w:rsidR="00AB29CF" w:rsidRPr="00AB29CF" w:rsidRDefault="00AB29CF" w:rsidP="00AB29CF">
      <w:pPr>
        <w:pStyle w:val="ListParagraph"/>
        <w:numPr>
          <w:ilvl w:val="0"/>
          <w:numId w:val="14"/>
        </w:num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B</w:t>
      </w:r>
      <w:r w:rsidRPr="00AB29CF">
        <w:rPr>
          <w:rFonts w:eastAsia="Times New Roman"/>
          <w:sz w:val="24"/>
          <w:szCs w:val="24"/>
        </w:rPr>
        <w:t xml:space="preserve">e responsible for the </w:t>
      </w:r>
      <w:r>
        <w:rPr>
          <w:rFonts w:eastAsia="Times New Roman"/>
          <w:sz w:val="24"/>
          <w:szCs w:val="24"/>
        </w:rPr>
        <w:t>S</w:t>
      </w:r>
      <w:r w:rsidRPr="00AB29CF">
        <w:rPr>
          <w:rFonts w:eastAsia="Times New Roman"/>
          <w:sz w:val="24"/>
          <w:szCs w:val="24"/>
        </w:rPr>
        <w:t>chool</w:t>
      </w:r>
      <w:r>
        <w:rPr>
          <w:rFonts w:eastAsia="Times New Roman"/>
          <w:sz w:val="24"/>
          <w:szCs w:val="24"/>
        </w:rPr>
        <w:t>’</w:t>
      </w:r>
      <w:r w:rsidRPr="00AB29CF">
        <w:rPr>
          <w:rFonts w:eastAsia="Times New Roman"/>
          <w:sz w:val="24"/>
          <w:szCs w:val="24"/>
        </w:rPr>
        <w:t>s data control environment ensuring the security of personal and private information and it</w:t>
      </w:r>
      <w:r>
        <w:rPr>
          <w:rFonts w:eastAsia="Times New Roman"/>
          <w:sz w:val="24"/>
          <w:szCs w:val="24"/>
        </w:rPr>
        <w:t>s</w:t>
      </w:r>
      <w:r w:rsidRPr="00AB29CF">
        <w:rPr>
          <w:rFonts w:eastAsia="Times New Roman"/>
          <w:sz w:val="24"/>
          <w:szCs w:val="24"/>
        </w:rPr>
        <w:t xml:space="preserve"> timely disposal</w:t>
      </w:r>
    </w:p>
    <w:p w14:paraId="62D2936E" w14:textId="43F62F6F" w:rsidR="00AB29CF" w:rsidRPr="00AB29CF" w:rsidRDefault="00AB29CF" w:rsidP="00AB29CF">
      <w:pPr>
        <w:pStyle w:val="ListParagraph"/>
        <w:numPr>
          <w:ilvl w:val="0"/>
          <w:numId w:val="14"/>
        </w:num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</w:t>
      </w:r>
      <w:r w:rsidRPr="00AB29CF">
        <w:rPr>
          <w:rFonts w:eastAsia="Times New Roman"/>
          <w:sz w:val="24"/>
          <w:szCs w:val="24"/>
        </w:rPr>
        <w:t xml:space="preserve">elegated ownership of the </w:t>
      </w:r>
      <w:r>
        <w:rPr>
          <w:rFonts w:eastAsia="Times New Roman"/>
          <w:sz w:val="24"/>
          <w:szCs w:val="24"/>
        </w:rPr>
        <w:t>S</w:t>
      </w:r>
      <w:r w:rsidRPr="00AB29CF">
        <w:rPr>
          <w:rFonts w:eastAsia="Times New Roman"/>
          <w:sz w:val="24"/>
          <w:szCs w:val="24"/>
        </w:rPr>
        <w:t>chool</w:t>
      </w:r>
      <w:r>
        <w:rPr>
          <w:rFonts w:eastAsia="Times New Roman"/>
          <w:sz w:val="24"/>
          <w:szCs w:val="24"/>
        </w:rPr>
        <w:t>’</w:t>
      </w:r>
      <w:r w:rsidRPr="00AB29CF">
        <w:rPr>
          <w:rFonts w:eastAsia="Times New Roman"/>
          <w:sz w:val="24"/>
          <w:szCs w:val="24"/>
        </w:rPr>
        <w:t>s IT and data related policies</w:t>
      </w:r>
      <w:r>
        <w:rPr>
          <w:rFonts w:eastAsia="Times New Roman"/>
          <w:sz w:val="24"/>
          <w:szCs w:val="24"/>
        </w:rPr>
        <w:t>.</w:t>
      </w:r>
    </w:p>
    <w:p w14:paraId="52AB3131" w14:textId="1E3E3D62" w:rsidR="00FD271F" w:rsidRDefault="00FD271F" w:rsidP="00EE0F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erson Specification</w:t>
      </w:r>
    </w:p>
    <w:p w14:paraId="0C8B047D" w14:textId="77777777" w:rsidR="00FD271F" w:rsidRDefault="00FD271F" w:rsidP="00FD271F">
      <w:pPr>
        <w:spacing w:after="0"/>
        <w:rPr>
          <w:sz w:val="24"/>
          <w:szCs w:val="24"/>
        </w:rPr>
      </w:pPr>
    </w:p>
    <w:p w14:paraId="4C37E12A" w14:textId="77777777" w:rsidR="00FD271F" w:rsidRDefault="00FD271F" w:rsidP="00FD271F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Essential Skills and Qualifications</w:t>
      </w:r>
    </w:p>
    <w:p w14:paraId="16C5D31D" w14:textId="77777777" w:rsidR="00FD271F" w:rsidRPr="006274DE" w:rsidRDefault="00FD271F" w:rsidP="00FD271F">
      <w:pPr>
        <w:spacing w:after="0" w:line="240" w:lineRule="auto"/>
        <w:rPr>
          <w:b/>
          <w:sz w:val="24"/>
          <w:szCs w:val="24"/>
        </w:rPr>
      </w:pPr>
    </w:p>
    <w:p w14:paraId="3E40C49F" w14:textId="0196E24C" w:rsidR="00FD271F" w:rsidRPr="003B51FE" w:rsidRDefault="00FD271F" w:rsidP="00FD271F">
      <w:pPr>
        <w:pStyle w:val="ListParagraph"/>
        <w:numPr>
          <w:ilvl w:val="0"/>
          <w:numId w:val="2"/>
        </w:numPr>
        <w:spacing w:line="240" w:lineRule="auto"/>
        <w:rPr>
          <w:b/>
          <w:sz w:val="24"/>
          <w:szCs w:val="24"/>
        </w:rPr>
      </w:pPr>
      <w:r w:rsidRPr="003B51FE">
        <w:rPr>
          <w:sz w:val="24"/>
          <w:szCs w:val="24"/>
        </w:rPr>
        <w:t xml:space="preserve">Highly motivated </w:t>
      </w:r>
      <w:r w:rsidR="00AB29CF" w:rsidRPr="003B51FE">
        <w:rPr>
          <w:sz w:val="24"/>
          <w:szCs w:val="24"/>
        </w:rPr>
        <w:t>self-starter</w:t>
      </w:r>
    </w:p>
    <w:p w14:paraId="55C3CD5E" w14:textId="77777777" w:rsidR="00FD271F" w:rsidRPr="003B51FE" w:rsidRDefault="00FD271F" w:rsidP="00FD271F">
      <w:pPr>
        <w:pStyle w:val="ListParagraph"/>
        <w:numPr>
          <w:ilvl w:val="0"/>
          <w:numId w:val="2"/>
        </w:numPr>
        <w:spacing w:line="240" w:lineRule="auto"/>
        <w:rPr>
          <w:b/>
          <w:sz w:val="24"/>
          <w:szCs w:val="24"/>
        </w:rPr>
      </w:pPr>
      <w:r w:rsidRPr="003B51FE">
        <w:rPr>
          <w:sz w:val="24"/>
          <w:szCs w:val="24"/>
        </w:rPr>
        <w:t xml:space="preserve">Strong </w:t>
      </w:r>
      <w:r>
        <w:rPr>
          <w:sz w:val="24"/>
          <w:szCs w:val="24"/>
        </w:rPr>
        <w:t>line management/leadership skills</w:t>
      </w:r>
    </w:p>
    <w:p w14:paraId="53AA8589" w14:textId="6055A829" w:rsidR="00FD271F" w:rsidRPr="003B51FE" w:rsidRDefault="00FD271F" w:rsidP="00FD271F">
      <w:pPr>
        <w:pStyle w:val="ListParagraph"/>
        <w:numPr>
          <w:ilvl w:val="0"/>
          <w:numId w:val="2"/>
        </w:numPr>
        <w:spacing w:line="240" w:lineRule="auto"/>
        <w:rPr>
          <w:b/>
          <w:sz w:val="24"/>
          <w:szCs w:val="24"/>
        </w:rPr>
      </w:pPr>
      <w:r w:rsidRPr="003B51FE">
        <w:rPr>
          <w:sz w:val="24"/>
          <w:szCs w:val="24"/>
        </w:rPr>
        <w:t xml:space="preserve">Ability to manage own workload </w:t>
      </w:r>
      <w:r w:rsidR="00056611">
        <w:rPr>
          <w:sz w:val="24"/>
          <w:szCs w:val="24"/>
        </w:rPr>
        <w:t xml:space="preserve">and the workload of the Department in an environment of competing priorities </w:t>
      </w:r>
      <w:r w:rsidRPr="003B51FE">
        <w:rPr>
          <w:sz w:val="24"/>
          <w:szCs w:val="24"/>
        </w:rPr>
        <w:t>with initiative and flexibility</w:t>
      </w:r>
    </w:p>
    <w:p w14:paraId="4FD1B24F" w14:textId="14743A61" w:rsidR="00FD271F" w:rsidRPr="003B51FE" w:rsidRDefault="00FD271F" w:rsidP="00FD271F">
      <w:pPr>
        <w:pStyle w:val="ListParagraph"/>
        <w:numPr>
          <w:ilvl w:val="0"/>
          <w:numId w:val="2"/>
        </w:numPr>
        <w:spacing w:line="240" w:lineRule="auto"/>
        <w:rPr>
          <w:b/>
          <w:sz w:val="24"/>
          <w:szCs w:val="24"/>
        </w:rPr>
      </w:pPr>
      <w:r w:rsidRPr="003B51FE">
        <w:rPr>
          <w:sz w:val="24"/>
          <w:szCs w:val="24"/>
        </w:rPr>
        <w:t xml:space="preserve">Excellent communication and interpersonal skills </w:t>
      </w:r>
      <w:r>
        <w:rPr>
          <w:sz w:val="24"/>
          <w:szCs w:val="24"/>
        </w:rPr>
        <w:t>(both written and oral)</w:t>
      </w:r>
      <w:r w:rsidR="003D032C">
        <w:rPr>
          <w:sz w:val="24"/>
          <w:szCs w:val="24"/>
        </w:rPr>
        <w:t xml:space="preserve">, </w:t>
      </w:r>
      <w:proofErr w:type="gramStart"/>
      <w:r w:rsidR="003D032C">
        <w:rPr>
          <w:sz w:val="24"/>
          <w:szCs w:val="24"/>
        </w:rPr>
        <w:t>particular requirement</w:t>
      </w:r>
      <w:proofErr w:type="gramEnd"/>
      <w:r w:rsidR="003D032C">
        <w:rPr>
          <w:sz w:val="24"/>
          <w:szCs w:val="24"/>
        </w:rPr>
        <w:t xml:space="preserve"> to communicate with non-tech members of staff</w:t>
      </w:r>
    </w:p>
    <w:p w14:paraId="3AB25CDD" w14:textId="49F05AA1" w:rsidR="00FD271F" w:rsidRPr="00AA28D8" w:rsidRDefault="00FD271F" w:rsidP="00FD271F">
      <w:pPr>
        <w:pStyle w:val="ListParagraph"/>
        <w:numPr>
          <w:ilvl w:val="0"/>
          <w:numId w:val="2"/>
        </w:numPr>
        <w:spacing w:after="0" w:line="240" w:lineRule="auto"/>
        <w:rPr>
          <w:b/>
          <w:sz w:val="24"/>
          <w:szCs w:val="24"/>
        </w:rPr>
      </w:pPr>
      <w:r w:rsidRPr="003B51FE">
        <w:rPr>
          <w:sz w:val="24"/>
          <w:szCs w:val="24"/>
        </w:rPr>
        <w:t>Strong problem solving and evaluative skills</w:t>
      </w:r>
      <w:r w:rsidR="003D032C">
        <w:rPr>
          <w:sz w:val="24"/>
          <w:szCs w:val="24"/>
        </w:rPr>
        <w:t xml:space="preserve"> with a ‘solution focused’ approach to challenges</w:t>
      </w:r>
    </w:p>
    <w:p w14:paraId="67A14DCB" w14:textId="2778CFF8" w:rsidR="00FD271F" w:rsidRPr="00AA28D8" w:rsidRDefault="00FD271F" w:rsidP="00FD271F">
      <w:pPr>
        <w:pStyle w:val="ListParagraph"/>
        <w:numPr>
          <w:ilvl w:val="0"/>
          <w:numId w:val="2"/>
        </w:numPr>
        <w:spacing w:after="0" w:line="240" w:lineRule="auto"/>
        <w:rPr>
          <w:b/>
          <w:sz w:val="24"/>
          <w:szCs w:val="24"/>
        </w:rPr>
      </w:pPr>
      <w:r>
        <w:rPr>
          <w:sz w:val="24"/>
          <w:szCs w:val="24"/>
        </w:rPr>
        <w:t>Budget ownership experience</w:t>
      </w:r>
      <w:r w:rsidR="003D032C">
        <w:rPr>
          <w:sz w:val="24"/>
          <w:szCs w:val="24"/>
        </w:rPr>
        <w:t xml:space="preserve"> and understanding/demonstrating value for money</w:t>
      </w:r>
    </w:p>
    <w:p w14:paraId="50608695" w14:textId="055371AA" w:rsidR="00FD271F" w:rsidRPr="00AB29CF" w:rsidRDefault="00FD271F">
      <w:pPr>
        <w:pStyle w:val="ListParagraph"/>
        <w:numPr>
          <w:ilvl w:val="0"/>
          <w:numId w:val="2"/>
        </w:numPr>
        <w:spacing w:after="0" w:line="240" w:lineRule="auto"/>
        <w:rPr>
          <w:b/>
          <w:sz w:val="24"/>
          <w:szCs w:val="24"/>
        </w:rPr>
      </w:pPr>
      <w:r>
        <w:rPr>
          <w:sz w:val="24"/>
          <w:szCs w:val="24"/>
        </w:rPr>
        <w:t>Understanding of the capabilities and constraints of technology and resource implications in terms of budgets</w:t>
      </w:r>
    </w:p>
    <w:p w14:paraId="2217D3CE" w14:textId="771743B7" w:rsidR="00FD271F" w:rsidRPr="00594291" w:rsidRDefault="00FD271F" w:rsidP="00FD271F">
      <w:pPr>
        <w:pStyle w:val="ListParagraph"/>
        <w:numPr>
          <w:ilvl w:val="0"/>
          <w:numId w:val="2"/>
        </w:numPr>
        <w:spacing w:after="0" w:line="240" w:lineRule="auto"/>
        <w:rPr>
          <w:b/>
          <w:sz w:val="24"/>
          <w:szCs w:val="24"/>
        </w:rPr>
      </w:pPr>
      <w:r>
        <w:rPr>
          <w:sz w:val="24"/>
          <w:szCs w:val="24"/>
        </w:rPr>
        <w:t>Recognises “the customer”</w:t>
      </w:r>
      <w:r w:rsidR="007F71E9">
        <w:rPr>
          <w:sz w:val="24"/>
          <w:szCs w:val="24"/>
        </w:rPr>
        <w:t xml:space="preserve"> and what good customer service looks like.</w:t>
      </w:r>
    </w:p>
    <w:p w14:paraId="528DBAC4" w14:textId="77777777" w:rsidR="00594291" w:rsidRPr="007E2337" w:rsidRDefault="00594291" w:rsidP="00594291">
      <w:pPr>
        <w:pStyle w:val="ListParagraph"/>
        <w:spacing w:after="0" w:line="240" w:lineRule="auto"/>
        <w:rPr>
          <w:b/>
          <w:sz w:val="24"/>
          <w:szCs w:val="24"/>
        </w:rPr>
      </w:pPr>
    </w:p>
    <w:p w14:paraId="3C969251" w14:textId="77777777" w:rsidR="00296C57" w:rsidRDefault="00296C57" w:rsidP="00296C57">
      <w:pPr>
        <w:overflowPunct w:val="0"/>
        <w:autoSpaceDE w:val="0"/>
        <w:autoSpaceDN w:val="0"/>
        <w:adjustRightInd w:val="0"/>
        <w:spacing w:after="0" w:line="240" w:lineRule="auto"/>
        <w:ind w:right="-57"/>
        <w:textAlignment w:val="baseline"/>
        <w:outlineLvl w:val="0"/>
        <w:rPr>
          <w:rFonts w:asciiTheme="minorHAnsi" w:eastAsia="Times New Roman" w:hAnsiTheme="minorHAnsi" w:cstheme="minorHAnsi"/>
          <w:b/>
          <w:kern w:val="22"/>
          <w:sz w:val="24"/>
          <w:szCs w:val="24"/>
        </w:rPr>
      </w:pPr>
    </w:p>
    <w:p w14:paraId="52C9ECBA" w14:textId="77777777" w:rsidR="00296C57" w:rsidRDefault="00296C57" w:rsidP="00296C57">
      <w:pPr>
        <w:overflowPunct w:val="0"/>
        <w:autoSpaceDE w:val="0"/>
        <w:autoSpaceDN w:val="0"/>
        <w:adjustRightInd w:val="0"/>
        <w:spacing w:after="0" w:line="240" w:lineRule="auto"/>
        <w:ind w:right="-57"/>
        <w:textAlignment w:val="baseline"/>
        <w:outlineLvl w:val="0"/>
        <w:rPr>
          <w:rFonts w:asciiTheme="minorHAnsi" w:eastAsia="Times New Roman" w:hAnsiTheme="minorHAnsi" w:cstheme="minorHAnsi"/>
          <w:b/>
          <w:kern w:val="22"/>
          <w:sz w:val="24"/>
          <w:szCs w:val="24"/>
        </w:rPr>
      </w:pPr>
    </w:p>
    <w:p w14:paraId="518B8495" w14:textId="777807A3" w:rsidR="00296C57" w:rsidRPr="001F1230" w:rsidRDefault="00296C57" w:rsidP="00296C57">
      <w:pPr>
        <w:overflowPunct w:val="0"/>
        <w:autoSpaceDE w:val="0"/>
        <w:autoSpaceDN w:val="0"/>
        <w:adjustRightInd w:val="0"/>
        <w:spacing w:after="0" w:line="240" w:lineRule="auto"/>
        <w:ind w:right="-57"/>
        <w:textAlignment w:val="baseline"/>
        <w:outlineLvl w:val="0"/>
        <w:rPr>
          <w:rFonts w:asciiTheme="minorHAnsi" w:eastAsia="Times New Roman" w:hAnsiTheme="minorHAnsi" w:cstheme="minorHAnsi"/>
          <w:kern w:val="22"/>
          <w:sz w:val="24"/>
          <w:szCs w:val="24"/>
        </w:rPr>
      </w:pPr>
      <w:r w:rsidRPr="001F1230">
        <w:rPr>
          <w:rFonts w:asciiTheme="minorHAnsi" w:eastAsia="Times New Roman" w:hAnsiTheme="minorHAnsi" w:cstheme="minorHAnsi"/>
          <w:b/>
          <w:kern w:val="22"/>
          <w:sz w:val="24"/>
          <w:szCs w:val="24"/>
        </w:rPr>
        <w:lastRenderedPageBreak/>
        <w:t>Health &amp; Safety</w:t>
      </w:r>
    </w:p>
    <w:p w14:paraId="706A24F6" w14:textId="77777777" w:rsidR="00296C57" w:rsidRPr="001F1230" w:rsidRDefault="00296C57" w:rsidP="00296C57">
      <w:pPr>
        <w:overflowPunct w:val="0"/>
        <w:autoSpaceDE w:val="0"/>
        <w:autoSpaceDN w:val="0"/>
        <w:adjustRightInd w:val="0"/>
        <w:spacing w:after="0" w:line="240" w:lineRule="auto"/>
        <w:ind w:right="-57"/>
        <w:textAlignment w:val="baseline"/>
        <w:rPr>
          <w:rFonts w:asciiTheme="minorHAnsi" w:eastAsia="Times New Roman" w:hAnsiTheme="minorHAnsi" w:cstheme="minorHAnsi"/>
          <w:kern w:val="22"/>
          <w:sz w:val="24"/>
          <w:szCs w:val="24"/>
        </w:rPr>
      </w:pPr>
      <w:r w:rsidRPr="001F1230">
        <w:rPr>
          <w:rFonts w:asciiTheme="minorHAnsi" w:eastAsia="Times New Roman" w:hAnsiTheme="minorHAnsi" w:cstheme="minorHAnsi"/>
          <w:kern w:val="22"/>
          <w:sz w:val="24"/>
          <w:szCs w:val="24"/>
        </w:rPr>
        <w:t>Personally responsible for the health, safety and welfare of all staff and students that may be affected by the postholder’s acts and/or omissions.</w:t>
      </w:r>
    </w:p>
    <w:p w14:paraId="3318F398" w14:textId="77777777" w:rsidR="00296C57" w:rsidRPr="001F1230" w:rsidRDefault="00296C57" w:rsidP="00296C57">
      <w:pPr>
        <w:overflowPunct w:val="0"/>
        <w:autoSpaceDE w:val="0"/>
        <w:autoSpaceDN w:val="0"/>
        <w:adjustRightInd w:val="0"/>
        <w:spacing w:after="0" w:line="240" w:lineRule="auto"/>
        <w:ind w:right="-57"/>
        <w:textAlignment w:val="baseline"/>
        <w:rPr>
          <w:rFonts w:asciiTheme="minorHAnsi" w:eastAsia="Times New Roman" w:hAnsiTheme="minorHAnsi" w:cstheme="minorHAnsi"/>
          <w:kern w:val="22"/>
          <w:sz w:val="24"/>
          <w:szCs w:val="24"/>
        </w:rPr>
      </w:pPr>
    </w:p>
    <w:p w14:paraId="5F45DC5E" w14:textId="77777777" w:rsidR="00296C57" w:rsidRPr="001F1230" w:rsidRDefault="00296C57" w:rsidP="00296C57">
      <w:pPr>
        <w:overflowPunct w:val="0"/>
        <w:autoSpaceDE w:val="0"/>
        <w:autoSpaceDN w:val="0"/>
        <w:adjustRightInd w:val="0"/>
        <w:spacing w:after="0" w:line="240" w:lineRule="auto"/>
        <w:ind w:right="-57"/>
        <w:textAlignment w:val="baseline"/>
        <w:outlineLvl w:val="0"/>
        <w:rPr>
          <w:rFonts w:asciiTheme="minorHAnsi" w:eastAsia="Times New Roman" w:hAnsiTheme="minorHAnsi" w:cstheme="minorHAnsi"/>
          <w:kern w:val="22"/>
          <w:sz w:val="24"/>
          <w:szCs w:val="24"/>
        </w:rPr>
      </w:pPr>
      <w:r w:rsidRPr="001F1230">
        <w:rPr>
          <w:rFonts w:asciiTheme="minorHAnsi" w:eastAsia="Times New Roman" w:hAnsiTheme="minorHAnsi" w:cstheme="minorHAnsi"/>
          <w:b/>
          <w:kern w:val="22"/>
          <w:sz w:val="24"/>
          <w:szCs w:val="24"/>
        </w:rPr>
        <w:t>Equal Opportunities</w:t>
      </w:r>
    </w:p>
    <w:p w14:paraId="1623ED4C" w14:textId="77777777" w:rsidR="00296C57" w:rsidRPr="001F1230" w:rsidRDefault="00296C57" w:rsidP="00296C57">
      <w:pPr>
        <w:overflowPunct w:val="0"/>
        <w:autoSpaceDE w:val="0"/>
        <w:autoSpaceDN w:val="0"/>
        <w:adjustRightInd w:val="0"/>
        <w:spacing w:after="0" w:line="240" w:lineRule="auto"/>
        <w:ind w:right="-57"/>
        <w:textAlignment w:val="baseline"/>
        <w:rPr>
          <w:rFonts w:asciiTheme="minorHAnsi" w:eastAsia="Times New Roman" w:hAnsiTheme="minorHAnsi" w:cstheme="minorHAnsi"/>
          <w:kern w:val="22"/>
          <w:sz w:val="24"/>
          <w:szCs w:val="24"/>
        </w:rPr>
      </w:pPr>
      <w:r w:rsidRPr="001F1230">
        <w:rPr>
          <w:rFonts w:asciiTheme="minorHAnsi" w:eastAsia="Times New Roman" w:hAnsiTheme="minorHAnsi" w:cstheme="minorHAnsi"/>
          <w:kern w:val="22"/>
          <w:sz w:val="24"/>
          <w:szCs w:val="24"/>
        </w:rPr>
        <w:t>Personally responsible for equal opportunities awareness and ensuring that the postholder is aware of, and carries out, the provisions contained in the Equal Opportunities policy.</w:t>
      </w:r>
    </w:p>
    <w:p w14:paraId="7B534CB4" w14:textId="77777777" w:rsidR="00296C57" w:rsidRPr="001F1230" w:rsidRDefault="00296C57" w:rsidP="00296C57">
      <w:pPr>
        <w:overflowPunct w:val="0"/>
        <w:autoSpaceDE w:val="0"/>
        <w:autoSpaceDN w:val="0"/>
        <w:adjustRightInd w:val="0"/>
        <w:spacing w:after="0" w:line="240" w:lineRule="auto"/>
        <w:ind w:right="-57"/>
        <w:textAlignment w:val="baseline"/>
        <w:outlineLvl w:val="0"/>
        <w:rPr>
          <w:rFonts w:asciiTheme="minorHAnsi" w:eastAsia="Times New Roman" w:hAnsiTheme="minorHAnsi" w:cstheme="minorHAnsi"/>
          <w:b/>
          <w:kern w:val="22"/>
          <w:sz w:val="24"/>
          <w:szCs w:val="24"/>
          <w:u w:val="single"/>
        </w:rPr>
      </w:pPr>
    </w:p>
    <w:p w14:paraId="45B29C43" w14:textId="77777777" w:rsidR="00296C57" w:rsidRPr="001F1230" w:rsidRDefault="00296C57" w:rsidP="00296C57">
      <w:pPr>
        <w:overflowPunct w:val="0"/>
        <w:autoSpaceDE w:val="0"/>
        <w:autoSpaceDN w:val="0"/>
        <w:adjustRightInd w:val="0"/>
        <w:spacing w:after="0" w:line="240" w:lineRule="auto"/>
        <w:ind w:right="-57"/>
        <w:textAlignment w:val="baseline"/>
        <w:outlineLvl w:val="0"/>
        <w:rPr>
          <w:rFonts w:asciiTheme="minorHAnsi" w:eastAsia="Times New Roman" w:hAnsiTheme="minorHAnsi" w:cstheme="minorHAnsi"/>
          <w:kern w:val="22"/>
          <w:sz w:val="24"/>
          <w:szCs w:val="24"/>
        </w:rPr>
      </w:pPr>
      <w:r w:rsidRPr="001F1230">
        <w:rPr>
          <w:rFonts w:asciiTheme="minorHAnsi" w:eastAsia="Times New Roman" w:hAnsiTheme="minorHAnsi" w:cstheme="minorHAnsi"/>
          <w:b/>
          <w:kern w:val="22"/>
          <w:sz w:val="24"/>
          <w:szCs w:val="24"/>
        </w:rPr>
        <w:t>Safeguarding Children</w:t>
      </w:r>
    </w:p>
    <w:p w14:paraId="70218E61" w14:textId="77777777" w:rsidR="00296C57" w:rsidRPr="001F1230" w:rsidRDefault="00296C57" w:rsidP="00296C57">
      <w:pPr>
        <w:overflowPunct w:val="0"/>
        <w:autoSpaceDE w:val="0"/>
        <w:autoSpaceDN w:val="0"/>
        <w:adjustRightInd w:val="0"/>
        <w:spacing w:after="0" w:line="240" w:lineRule="auto"/>
        <w:ind w:right="-57"/>
        <w:textAlignment w:val="baseline"/>
        <w:outlineLvl w:val="0"/>
        <w:rPr>
          <w:rFonts w:asciiTheme="minorHAnsi" w:eastAsia="Times New Roman" w:hAnsiTheme="minorHAnsi" w:cstheme="minorHAnsi"/>
          <w:kern w:val="22"/>
          <w:sz w:val="24"/>
          <w:szCs w:val="24"/>
        </w:rPr>
      </w:pPr>
      <w:r w:rsidRPr="001F1230">
        <w:rPr>
          <w:rFonts w:asciiTheme="minorHAnsi" w:eastAsia="Times New Roman" w:hAnsiTheme="minorHAnsi" w:cstheme="minorHAnsi"/>
          <w:kern w:val="22"/>
          <w:sz w:val="24"/>
          <w:szCs w:val="24"/>
        </w:rPr>
        <w:t xml:space="preserve">To be responsible for safeguarding and promoting the welfare of children and young people. </w:t>
      </w:r>
    </w:p>
    <w:p w14:paraId="5260097C" w14:textId="77777777" w:rsidR="00296C57" w:rsidRPr="001F1230" w:rsidRDefault="00296C57" w:rsidP="00296C57">
      <w:pPr>
        <w:spacing w:after="0"/>
        <w:rPr>
          <w:rFonts w:asciiTheme="minorHAnsi" w:hAnsiTheme="minorHAnsi" w:cstheme="minorHAnsi"/>
          <w:sz w:val="24"/>
          <w:szCs w:val="24"/>
        </w:rPr>
      </w:pPr>
    </w:p>
    <w:p w14:paraId="4958C9C4" w14:textId="77777777" w:rsidR="00296C57" w:rsidRDefault="00296C57" w:rsidP="00296C57">
      <w:pPr>
        <w:pStyle w:val="BodyTextIndent2"/>
        <w:ind w:left="0" w:right="-148" w:firstLine="0"/>
        <w:jc w:val="both"/>
        <w:rPr>
          <w:rFonts w:asciiTheme="minorHAnsi" w:hAnsiTheme="minorHAnsi" w:cstheme="minorHAnsi"/>
        </w:rPr>
      </w:pPr>
      <w:r w:rsidRPr="001F1230">
        <w:rPr>
          <w:rFonts w:asciiTheme="minorHAnsi" w:hAnsiTheme="minorHAnsi" w:cstheme="minorHAnsi"/>
        </w:rPr>
        <w:t xml:space="preserve">The post holder must be aware of and comply with all School policies and procedures. </w:t>
      </w:r>
    </w:p>
    <w:p w14:paraId="6E41375F" w14:textId="77777777" w:rsidR="00296C57" w:rsidRPr="001F1230" w:rsidRDefault="00296C57" w:rsidP="00296C57">
      <w:pPr>
        <w:spacing w:after="0"/>
        <w:rPr>
          <w:rFonts w:asciiTheme="minorHAnsi" w:hAnsiTheme="minorHAnsi" w:cstheme="minorHAnsi"/>
          <w:sz w:val="24"/>
          <w:szCs w:val="24"/>
        </w:rPr>
      </w:pPr>
    </w:p>
    <w:p w14:paraId="3A034483" w14:textId="77777777" w:rsidR="00FD271F" w:rsidRPr="003B51FE" w:rsidRDefault="00FD271F" w:rsidP="00FD271F">
      <w:pPr>
        <w:spacing w:after="0"/>
        <w:rPr>
          <w:b/>
          <w:sz w:val="24"/>
          <w:szCs w:val="24"/>
        </w:rPr>
      </w:pPr>
      <w:r w:rsidRPr="003B51FE">
        <w:rPr>
          <w:b/>
          <w:sz w:val="24"/>
          <w:szCs w:val="24"/>
        </w:rPr>
        <w:t>Essential Experience</w:t>
      </w:r>
    </w:p>
    <w:p w14:paraId="77D3F8F1" w14:textId="357C27FF" w:rsidR="00FD271F" w:rsidRDefault="00FD271F" w:rsidP="00FD271F">
      <w:pPr>
        <w:pStyle w:val="ListParagraph"/>
        <w:numPr>
          <w:ilvl w:val="0"/>
          <w:numId w:val="3"/>
        </w:numPr>
        <w:spacing w:after="0"/>
        <w:rPr>
          <w:sz w:val="24"/>
          <w:szCs w:val="24"/>
        </w:rPr>
      </w:pPr>
      <w:r w:rsidRPr="003B51FE">
        <w:rPr>
          <w:sz w:val="24"/>
          <w:szCs w:val="24"/>
        </w:rPr>
        <w:t xml:space="preserve">At least 3 years in a senior </w:t>
      </w:r>
      <w:r>
        <w:rPr>
          <w:sz w:val="24"/>
          <w:szCs w:val="24"/>
        </w:rPr>
        <w:t>IT Manager position</w:t>
      </w:r>
      <w:r w:rsidR="00F37A00">
        <w:rPr>
          <w:sz w:val="24"/>
          <w:szCs w:val="24"/>
        </w:rPr>
        <w:t xml:space="preserve"> or similar</w:t>
      </w:r>
      <w:r w:rsidR="00594291">
        <w:rPr>
          <w:sz w:val="24"/>
          <w:szCs w:val="24"/>
        </w:rPr>
        <w:t xml:space="preserve"> role</w:t>
      </w:r>
    </w:p>
    <w:p w14:paraId="1A023CCD" w14:textId="77777777" w:rsidR="00FD271F" w:rsidRDefault="00FD271F" w:rsidP="00FD271F">
      <w:pPr>
        <w:spacing w:after="0"/>
        <w:rPr>
          <w:sz w:val="24"/>
          <w:szCs w:val="24"/>
        </w:rPr>
      </w:pPr>
    </w:p>
    <w:p w14:paraId="62E332B4" w14:textId="77777777" w:rsidR="00FD271F" w:rsidRDefault="00FD271F" w:rsidP="00FD271F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Desirable Experience of</w:t>
      </w:r>
    </w:p>
    <w:p w14:paraId="1095ED53" w14:textId="77777777" w:rsidR="00FD271F" w:rsidRPr="00B9548C" w:rsidRDefault="00FD271F" w:rsidP="00FD271F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 w:rsidRPr="00B9548C">
        <w:rPr>
          <w:sz w:val="24"/>
          <w:szCs w:val="24"/>
        </w:rPr>
        <w:t>IT provision in Education and particularly in Boarding Schools</w:t>
      </w:r>
    </w:p>
    <w:p w14:paraId="16E5D5FB" w14:textId="77777777" w:rsidR="00B9548C" w:rsidRPr="00B9548C" w:rsidRDefault="00B9548C" w:rsidP="00B9548C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B9548C">
        <w:rPr>
          <w:sz w:val="24"/>
          <w:szCs w:val="24"/>
        </w:rPr>
        <w:t>Management of virtual environments (VMWare)</w:t>
      </w:r>
    </w:p>
    <w:p w14:paraId="0A4EB7A8" w14:textId="77777777" w:rsidR="00B9548C" w:rsidRPr="00B9548C" w:rsidRDefault="00B9548C" w:rsidP="00B9548C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B9548C">
        <w:rPr>
          <w:sz w:val="24"/>
          <w:szCs w:val="24"/>
        </w:rPr>
        <w:t>Server / Network hardware</w:t>
      </w:r>
    </w:p>
    <w:p w14:paraId="08E867B9" w14:textId="77777777" w:rsidR="00B9548C" w:rsidRPr="00B9548C" w:rsidRDefault="00B9548C" w:rsidP="00B9548C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B9548C">
        <w:rPr>
          <w:sz w:val="24"/>
          <w:szCs w:val="24"/>
        </w:rPr>
        <w:t xml:space="preserve">Network Switch configuration + A good understanding of LAN / WAN configuration </w:t>
      </w:r>
    </w:p>
    <w:p w14:paraId="56DFE6D1" w14:textId="77777777" w:rsidR="00B9548C" w:rsidRPr="00B9548C" w:rsidRDefault="00B9548C" w:rsidP="00B9548C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B9548C">
        <w:rPr>
          <w:sz w:val="24"/>
          <w:szCs w:val="24"/>
        </w:rPr>
        <w:t>Meraki WI-FI</w:t>
      </w:r>
    </w:p>
    <w:p w14:paraId="66A6CC1F" w14:textId="77777777" w:rsidR="00B9548C" w:rsidRPr="00B9548C" w:rsidRDefault="00B9548C" w:rsidP="00B9548C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B9548C">
        <w:rPr>
          <w:sz w:val="24"/>
          <w:szCs w:val="24"/>
        </w:rPr>
        <w:t xml:space="preserve">Microsoft 365 including Azure / Intune / Autopilot </w:t>
      </w:r>
    </w:p>
    <w:p w14:paraId="27F1A631" w14:textId="77777777" w:rsidR="00B9548C" w:rsidRPr="00B9548C" w:rsidRDefault="00B9548C" w:rsidP="00B9548C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B9548C">
        <w:rPr>
          <w:sz w:val="24"/>
          <w:szCs w:val="24"/>
        </w:rPr>
        <w:t>Proficient in Active Directory including group policy management</w:t>
      </w:r>
    </w:p>
    <w:p w14:paraId="7C8172F9" w14:textId="77777777" w:rsidR="00B9548C" w:rsidRPr="00B9548C" w:rsidRDefault="00B9548C" w:rsidP="00B9548C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B9548C">
        <w:rPr>
          <w:sz w:val="24"/>
          <w:szCs w:val="24"/>
        </w:rPr>
        <w:t>A good understanding of network security including firewalls (</w:t>
      </w:r>
      <w:proofErr w:type="spellStart"/>
      <w:r w:rsidRPr="00B9548C">
        <w:rPr>
          <w:sz w:val="24"/>
          <w:szCs w:val="24"/>
        </w:rPr>
        <w:t>Sonicwall</w:t>
      </w:r>
      <w:proofErr w:type="spellEnd"/>
      <w:r w:rsidRPr="00B9548C">
        <w:rPr>
          <w:sz w:val="24"/>
          <w:szCs w:val="24"/>
        </w:rPr>
        <w:t>)</w:t>
      </w:r>
    </w:p>
    <w:p w14:paraId="0D24BE1C" w14:textId="77777777" w:rsidR="00B9548C" w:rsidRPr="00B9548C" w:rsidRDefault="00B9548C" w:rsidP="00B9548C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B9548C">
        <w:rPr>
          <w:sz w:val="24"/>
          <w:szCs w:val="24"/>
        </w:rPr>
        <w:t>Backup technologies both onsite and cloud (</w:t>
      </w:r>
      <w:proofErr w:type="spellStart"/>
      <w:r w:rsidRPr="00B9548C">
        <w:rPr>
          <w:sz w:val="24"/>
          <w:szCs w:val="24"/>
        </w:rPr>
        <w:t>Backupexec</w:t>
      </w:r>
      <w:proofErr w:type="spellEnd"/>
      <w:r w:rsidRPr="00B9548C">
        <w:rPr>
          <w:sz w:val="24"/>
          <w:szCs w:val="24"/>
        </w:rPr>
        <w:t xml:space="preserve"> / Barracuda)</w:t>
      </w:r>
    </w:p>
    <w:p w14:paraId="559DF131" w14:textId="77777777" w:rsidR="00B9548C" w:rsidRPr="00B9548C" w:rsidRDefault="00B9548C" w:rsidP="00B9548C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B9548C">
        <w:rPr>
          <w:sz w:val="24"/>
          <w:szCs w:val="24"/>
        </w:rPr>
        <w:t>VOIP Telephony Systems</w:t>
      </w:r>
    </w:p>
    <w:p w14:paraId="273AC769" w14:textId="77777777" w:rsidR="00B9548C" w:rsidRPr="00B9548C" w:rsidRDefault="00B9548C" w:rsidP="00B9548C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B9548C">
        <w:rPr>
          <w:sz w:val="24"/>
          <w:szCs w:val="24"/>
        </w:rPr>
        <w:t>Access control systems</w:t>
      </w:r>
    </w:p>
    <w:p w14:paraId="1500BC1F" w14:textId="77777777" w:rsidR="00B9548C" w:rsidRPr="00B9548C" w:rsidRDefault="00B9548C" w:rsidP="00B9548C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B9548C">
        <w:rPr>
          <w:sz w:val="24"/>
          <w:szCs w:val="24"/>
        </w:rPr>
        <w:t xml:space="preserve">EPOS Systems </w:t>
      </w:r>
    </w:p>
    <w:p w14:paraId="583DB4D9" w14:textId="77777777" w:rsidR="00B9548C" w:rsidRPr="00B9548C" w:rsidRDefault="00B9548C" w:rsidP="00B9548C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B9548C">
        <w:rPr>
          <w:sz w:val="24"/>
          <w:szCs w:val="24"/>
        </w:rPr>
        <w:t>SIMS knowledge, an advantage</w:t>
      </w:r>
    </w:p>
    <w:p w14:paraId="373CDD41" w14:textId="77777777" w:rsidR="00FD271F" w:rsidRDefault="00FD271F" w:rsidP="00FD271F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Personal Attributes</w:t>
      </w:r>
    </w:p>
    <w:p w14:paraId="7F0B6429" w14:textId="77777777" w:rsidR="00FD271F" w:rsidRDefault="00FD271F" w:rsidP="00FD271F">
      <w:pPr>
        <w:pStyle w:val="ListParagraph"/>
        <w:numPr>
          <w:ilvl w:val="0"/>
          <w:numId w:val="4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bility to work to deadlines and retain a sense of humour even when under pressure</w:t>
      </w:r>
    </w:p>
    <w:p w14:paraId="730E78B8" w14:textId="77777777" w:rsidR="00FD271F" w:rsidRPr="00AA28D8" w:rsidRDefault="00FD271F" w:rsidP="00FD271F">
      <w:pPr>
        <w:pStyle w:val="ListParagraph"/>
        <w:numPr>
          <w:ilvl w:val="0"/>
          <w:numId w:val="4"/>
        </w:numPr>
        <w:spacing w:after="0" w:line="240" w:lineRule="auto"/>
        <w:rPr>
          <w:sz w:val="24"/>
          <w:szCs w:val="24"/>
        </w:rPr>
      </w:pPr>
      <w:r w:rsidRPr="00AA28D8">
        <w:rPr>
          <w:sz w:val="24"/>
          <w:szCs w:val="24"/>
        </w:rPr>
        <w:t>Willingness and ability to work flexible hours as required (</w:t>
      </w:r>
      <w:r>
        <w:rPr>
          <w:sz w:val="24"/>
          <w:szCs w:val="24"/>
        </w:rPr>
        <w:t>a</w:t>
      </w:r>
      <w:r w:rsidRPr="00AA28D8">
        <w:rPr>
          <w:sz w:val="24"/>
          <w:szCs w:val="24"/>
        </w:rPr>
        <w:t>bility to work as a team member</w:t>
      </w:r>
      <w:r>
        <w:rPr>
          <w:sz w:val="24"/>
          <w:szCs w:val="24"/>
        </w:rPr>
        <w:t>)</w:t>
      </w:r>
    </w:p>
    <w:p w14:paraId="0D3A268E" w14:textId="77777777" w:rsidR="00FD271F" w:rsidRDefault="00FD271F" w:rsidP="00FD271F">
      <w:pPr>
        <w:pStyle w:val="ListParagraph"/>
        <w:numPr>
          <w:ilvl w:val="0"/>
          <w:numId w:val="4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o act with professionalism, </w:t>
      </w:r>
      <w:proofErr w:type="gramStart"/>
      <w:r>
        <w:rPr>
          <w:sz w:val="24"/>
          <w:szCs w:val="24"/>
        </w:rPr>
        <w:t>integrity</w:t>
      </w:r>
      <w:proofErr w:type="gramEnd"/>
      <w:r>
        <w:rPr>
          <w:sz w:val="24"/>
          <w:szCs w:val="24"/>
        </w:rPr>
        <w:t xml:space="preserve"> and confidentiality at all times</w:t>
      </w:r>
    </w:p>
    <w:p w14:paraId="38E04D0C" w14:textId="5C09706B" w:rsidR="00FD271F" w:rsidRDefault="00FD271F" w:rsidP="00A67063">
      <w:pPr>
        <w:spacing w:after="0"/>
        <w:rPr>
          <w:rFonts w:asciiTheme="minorHAnsi" w:hAnsiTheme="minorHAnsi" w:cstheme="minorHAnsi"/>
          <w:sz w:val="24"/>
          <w:szCs w:val="24"/>
        </w:rPr>
      </w:pPr>
    </w:p>
    <w:p w14:paraId="6A0C1A94" w14:textId="77777777" w:rsidR="00EA353C" w:rsidRDefault="00EA353C" w:rsidP="00EA353C">
      <w:pPr>
        <w:overflowPunct w:val="0"/>
        <w:autoSpaceDE w:val="0"/>
        <w:autoSpaceDN w:val="0"/>
        <w:adjustRightInd w:val="0"/>
        <w:spacing w:after="0" w:line="240" w:lineRule="auto"/>
        <w:ind w:right="-57"/>
        <w:textAlignment w:val="baseline"/>
        <w:outlineLvl w:val="0"/>
        <w:rPr>
          <w:rFonts w:asciiTheme="minorHAnsi" w:eastAsia="Times New Roman" w:hAnsiTheme="minorHAnsi" w:cstheme="minorHAnsi"/>
          <w:b/>
          <w:kern w:val="22"/>
          <w:sz w:val="24"/>
          <w:szCs w:val="24"/>
        </w:rPr>
      </w:pPr>
    </w:p>
    <w:sectPr w:rsidR="00EA353C" w:rsidSect="00FC39DB"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EECEE5" w14:textId="77777777" w:rsidR="00B353C9" w:rsidRDefault="00B353C9" w:rsidP="00772EE6">
      <w:pPr>
        <w:spacing w:after="0" w:line="240" w:lineRule="auto"/>
      </w:pPr>
      <w:r>
        <w:separator/>
      </w:r>
    </w:p>
  </w:endnote>
  <w:endnote w:type="continuationSeparator" w:id="0">
    <w:p w14:paraId="57E9A6F4" w14:textId="77777777" w:rsidR="00B353C9" w:rsidRDefault="00B353C9" w:rsidP="00772E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4591E" w14:textId="4D3C68EA" w:rsidR="00F41784" w:rsidRDefault="0044508B">
    <w:pPr>
      <w:pStyle w:val="Footer"/>
    </w:pPr>
    <w:r>
      <w:t>I</w:t>
    </w:r>
    <w:r w:rsidR="00AB29CF">
      <w:t>C</w:t>
    </w:r>
    <w:r>
      <w:t xml:space="preserve">T </w:t>
    </w:r>
    <w:r w:rsidR="006034F3">
      <w:t xml:space="preserve">Manager </w:t>
    </w:r>
    <w:r w:rsidR="00AB29CF">
      <w:t>Nov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210A4A" w14:textId="77777777" w:rsidR="00B353C9" w:rsidRDefault="00B353C9" w:rsidP="00772EE6">
      <w:pPr>
        <w:spacing w:after="0" w:line="240" w:lineRule="auto"/>
      </w:pPr>
      <w:r>
        <w:separator/>
      </w:r>
    </w:p>
  </w:footnote>
  <w:footnote w:type="continuationSeparator" w:id="0">
    <w:p w14:paraId="4BABC479" w14:textId="77777777" w:rsidR="00B353C9" w:rsidRDefault="00B353C9" w:rsidP="00772E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954377"/>
    <w:multiLevelType w:val="hybridMultilevel"/>
    <w:tmpl w:val="DF9A964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FD6F54"/>
    <w:multiLevelType w:val="hybridMultilevel"/>
    <w:tmpl w:val="797AD2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A47B0D"/>
    <w:multiLevelType w:val="hybridMultilevel"/>
    <w:tmpl w:val="A73AE9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B144E8"/>
    <w:multiLevelType w:val="hybridMultilevel"/>
    <w:tmpl w:val="5380BF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DD1DE0"/>
    <w:multiLevelType w:val="hybridMultilevel"/>
    <w:tmpl w:val="54FCA6B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C217C12"/>
    <w:multiLevelType w:val="multilevel"/>
    <w:tmpl w:val="3976D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FC3690D"/>
    <w:multiLevelType w:val="hybridMultilevel"/>
    <w:tmpl w:val="DA0EFC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941724"/>
    <w:multiLevelType w:val="hybridMultilevel"/>
    <w:tmpl w:val="F09886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C719A1"/>
    <w:multiLevelType w:val="hybridMultilevel"/>
    <w:tmpl w:val="C7F6D3B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D81CE6"/>
    <w:multiLevelType w:val="hybridMultilevel"/>
    <w:tmpl w:val="935E18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A017A7"/>
    <w:multiLevelType w:val="hybridMultilevel"/>
    <w:tmpl w:val="230A94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BF4403"/>
    <w:multiLevelType w:val="hybridMultilevel"/>
    <w:tmpl w:val="C52250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470517"/>
    <w:multiLevelType w:val="hybridMultilevel"/>
    <w:tmpl w:val="A590210E"/>
    <w:lvl w:ilvl="0" w:tplc="B16AC156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775793"/>
    <w:multiLevelType w:val="hybridMultilevel"/>
    <w:tmpl w:val="46EADA8E"/>
    <w:lvl w:ilvl="0" w:tplc="4CA49038">
      <w:start w:val="3"/>
      <w:numFmt w:val="bullet"/>
      <w:lvlText w:val=""/>
      <w:lvlJc w:val="left"/>
      <w:pPr>
        <w:ind w:left="2912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6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72" w:hanging="360"/>
      </w:pPr>
      <w:rPr>
        <w:rFonts w:ascii="Wingdings" w:hAnsi="Wingdings" w:hint="default"/>
      </w:rPr>
    </w:lvl>
  </w:abstractNum>
  <w:num w:numId="1" w16cid:durableId="898710442">
    <w:abstractNumId w:val="0"/>
  </w:num>
  <w:num w:numId="2" w16cid:durableId="629751979">
    <w:abstractNumId w:val="1"/>
  </w:num>
  <w:num w:numId="3" w16cid:durableId="908735116">
    <w:abstractNumId w:val="2"/>
  </w:num>
  <w:num w:numId="4" w16cid:durableId="1988821290">
    <w:abstractNumId w:val="3"/>
  </w:num>
  <w:num w:numId="5" w16cid:durableId="1698847219">
    <w:abstractNumId w:val="13"/>
  </w:num>
  <w:num w:numId="6" w16cid:durableId="504634653">
    <w:abstractNumId w:val="12"/>
  </w:num>
  <w:num w:numId="7" w16cid:durableId="349838895">
    <w:abstractNumId w:val="9"/>
  </w:num>
  <w:num w:numId="8" w16cid:durableId="635068493">
    <w:abstractNumId w:val="7"/>
  </w:num>
  <w:num w:numId="9" w16cid:durableId="156969823">
    <w:abstractNumId w:val="11"/>
  </w:num>
  <w:num w:numId="10" w16cid:durableId="1965231753">
    <w:abstractNumId w:val="5"/>
  </w:num>
  <w:num w:numId="11" w16cid:durableId="670525344">
    <w:abstractNumId w:val="6"/>
  </w:num>
  <w:num w:numId="12" w16cid:durableId="1129586821">
    <w:abstractNumId w:val="10"/>
  </w:num>
  <w:num w:numId="13" w16cid:durableId="439184858">
    <w:abstractNumId w:val="4"/>
  </w:num>
  <w:num w:numId="14" w16cid:durableId="196700343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gcS5maGxibGpsaGxko6SsGpxcWZ+XkgBSa1AIq8a/UsAAAA"/>
  </w:docVars>
  <w:rsids>
    <w:rsidRoot w:val="00F5218A"/>
    <w:rsid w:val="000321F3"/>
    <w:rsid w:val="00056611"/>
    <w:rsid w:val="000909D8"/>
    <w:rsid w:val="0009383F"/>
    <w:rsid w:val="000C2F9A"/>
    <w:rsid w:val="000D63F1"/>
    <w:rsid w:val="000E6989"/>
    <w:rsid w:val="000E744E"/>
    <w:rsid w:val="000F4277"/>
    <w:rsid w:val="000F614A"/>
    <w:rsid w:val="001024D1"/>
    <w:rsid w:val="00104AAB"/>
    <w:rsid w:val="00115C15"/>
    <w:rsid w:val="001B4CA2"/>
    <w:rsid w:val="001C08FE"/>
    <w:rsid w:val="001F08E4"/>
    <w:rsid w:val="001F1230"/>
    <w:rsid w:val="002044C8"/>
    <w:rsid w:val="0020678C"/>
    <w:rsid w:val="00296C57"/>
    <w:rsid w:val="002C65E5"/>
    <w:rsid w:val="002D3721"/>
    <w:rsid w:val="002D691F"/>
    <w:rsid w:val="002E07BA"/>
    <w:rsid w:val="0030528B"/>
    <w:rsid w:val="003162DF"/>
    <w:rsid w:val="00345534"/>
    <w:rsid w:val="003955B5"/>
    <w:rsid w:val="003B51FE"/>
    <w:rsid w:val="003C4A1E"/>
    <w:rsid w:val="003D032C"/>
    <w:rsid w:val="00403648"/>
    <w:rsid w:val="0044508B"/>
    <w:rsid w:val="004A6BB5"/>
    <w:rsid w:val="004B0977"/>
    <w:rsid w:val="004B1CFE"/>
    <w:rsid w:val="004B5FF4"/>
    <w:rsid w:val="004E0853"/>
    <w:rsid w:val="004E66C3"/>
    <w:rsid w:val="00502D0B"/>
    <w:rsid w:val="005375A5"/>
    <w:rsid w:val="00545919"/>
    <w:rsid w:val="0058063E"/>
    <w:rsid w:val="00594291"/>
    <w:rsid w:val="006034F3"/>
    <w:rsid w:val="0061589F"/>
    <w:rsid w:val="006274DE"/>
    <w:rsid w:val="00634DF8"/>
    <w:rsid w:val="00642635"/>
    <w:rsid w:val="006779D0"/>
    <w:rsid w:val="00683158"/>
    <w:rsid w:val="00683354"/>
    <w:rsid w:val="00695869"/>
    <w:rsid w:val="006B66C1"/>
    <w:rsid w:val="006D1151"/>
    <w:rsid w:val="006E0A79"/>
    <w:rsid w:val="006F28AC"/>
    <w:rsid w:val="0071315E"/>
    <w:rsid w:val="007369D3"/>
    <w:rsid w:val="00747655"/>
    <w:rsid w:val="00770080"/>
    <w:rsid w:val="00772EE6"/>
    <w:rsid w:val="0077661F"/>
    <w:rsid w:val="00777132"/>
    <w:rsid w:val="007841DD"/>
    <w:rsid w:val="007A6A22"/>
    <w:rsid w:val="007B3E2D"/>
    <w:rsid w:val="007C42BA"/>
    <w:rsid w:val="007E2337"/>
    <w:rsid w:val="007F71E9"/>
    <w:rsid w:val="00843D14"/>
    <w:rsid w:val="00851D4F"/>
    <w:rsid w:val="0085565E"/>
    <w:rsid w:val="0088342C"/>
    <w:rsid w:val="008D59FA"/>
    <w:rsid w:val="008E3D4E"/>
    <w:rsid w:val="009201EA"/>
    <w:rsid w:val="00941D05"/>
    <w:rsid w:val="00942051"/>
    <w:rsid w:val="00942134"/>
    <w:rsid w:val="009617ED"/>
    <w:rsid w:val="00974B50"/>
    <w:rsid w:val="009A09D2"/>
    <w:rsid w:val="009A51BA"/>
    <w:rsid w:val="009B626C"/>
    <w:rsid w:val="009C06C9"/>
    <w:rsid w:val="009C7E86"/>
    <w:rsid w:val="009D36C8"/>
    <w:rsid w:val="009F6AF0"/>
    <w:rsid w:val="00A67063"/>
    <w:rsid w:val="00A93B46"/>
    <w:rsid w:val="00AB0FE9"/>
    <w:rsid w:val="00AB29CF"/>
    <w:rsid w:val="00AC3865"/>
    <w:rsid w:val="00B353C9"/>
    <w:rsid w:val="00B36172"/>
    <w:rsid w:val="00B367A8"/>
    <w:rsid w:val="00B455FA"/>
    <w:rsid w:val="00B9548C"/>
    <w:rsid w:val="00BE17AF"/>
    <w:rsid w:val="00BF1AF9"/>
    <w:rsid w:val="00C02709"/>
    <w:rsid w:val="00C527CB"/>
    <w:rsid w:val="00C741BE"/>
    <w:rsid w:val="00C76B49"/>
    <w:rsid w:val="00C81FDE"/>
    <w:rsid w:val="00C86FF7"/>
    <w:rsid w:val="00CB4285"/>
    <w:rsid w:val="00CE1D42"/>
    <w:rsid w:val="00CE3B1B"/>
    <w:rsid w:val="00CF5248"/>
    <w:rsid w:val="00D14512"/>
    <w:rsid w:val="00D245F8"/>
    <w:rsid w:val="00D35342"/>
    <w:rsid w:val="00D540E9"/>
    <w:rsid w:val="00D810AC"/>
    <w:rsid w:val="00DA48FC"/>
    <w:rsid w:val="00DB3591"/>
    <w:rsid w:val="00E121BD"/>
    <w:rsid w:val="00E13B46"/>
    <w:rsid w:val="00E216D7"/>
    <w:rsid w:val="00E336CE"/>
    <w:rsid w:val="00E33ED7"/>
    <w:rsid w:val="00E46A7A"/>
    <w:rsid w:val="00E60366"/>
    <w:rsid w:val="00EA353C"/>
    <w:rsid w:val="00EA5026"/>
    <w:rsid w:val="00EE0FEF"/>
    <w:rsid w:val="00EE1037"/>
    <w:rsid w:val="00F06502"/>
    <w:rsid w:val="00F152CA"/>
    <w:rsid w:val="00F37A00"/>
    <w:rsid w:val="00F41784"/>
    <w:rsid w:val="00F5218A"/>
    <w:rsid w:val="00F725DC"/>
    <w:rsid w:val="00FB7D4A"/>
    <w:rsid w:val="00FC39DB"/>
    <w:rsid w:val="00FD271F"/>
    <w:rsid w:val="00FF2B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F3F26D"/>
  <w15:docId w15:val="{ACF31CAE-E592-48A9-9A19-6A6B7C87C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39DB"/>
    <w:pPr>
      <w:spacing w:after="200" w:line="276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40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72E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EE6"/>
  </w:style>
  <w:style w:type="paragraph" w:styleId="Footer">
    <w:name w:val="footer"/>
    <w:basedOn w:val="Normal"/>
    <w:link w:val="FooterChar"/>
    <w:uiPriority w:val="99"/>
    <w:unhideWhenUsed/>
    <w:rsid w:val="00772E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2EE6"/>
  </w:style>
  <w:style w:type="character" w:styleId="CommentReference">
    <w:name w:val="annotation reference"/>
    <w:basedOn w:val="DefaultParagraphFont"/>
    <w:uiPriority w:val="99"/>
    <w:semiHidden/>
    <w:unhideWhenUsed/>
    <w:rsid w:val="00C76B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6B4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6B49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6B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6B49"/>
    <w:rPr>
      <w:b/>
      <w:bCs/>
      <w:lang w:val="en-GB"/>
    </w:rPr>
  </w:style>
  <w:style w:type="paragraph" w:styleId="Revision">
    <w:name w:val="Revision"/>
    <w:hidden/>
    <w:uiPriority w:val="99"/>
    <w:semiHidden/>
    <w:rsid w:val="00C76B49"/>
    <w:rPr>
      <w:sz w:val="22"/>
      <w:szCs w:val="22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6B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6B49"/>
    <w:rPr>
      <w:rFonts w:ascii="Tahoma" w:hAnsi="Tahoma" w:cs="Tahoma"/>
      <w:sz w:val="16"/>
      <w:szCs w:val="16"/>
      <w:lang w:val="en-GB"/>
    </w:rPr>
  </w:style>
  <w:style w:type="paragraph" w:styleId="BodyTextIndent2">
    <w:name w:val="Body Text Indent 2"/>
    <w:basedOn w:val="Normal"/>
    <w:link w:val="BodyTextIndent2Char"/>
    <w:semiHidden/>
    <w:rsid w:val="00C81FDE"/>
    <w:pPr>
      <w:spacing w:after="0" w:line="240" w:lineRule="auto"/>
      <w:ind w:left="720" w:hanging="720"/>
    </w:pPr>
    <w:rPr>
      <w:rFonts w:ascii="Times New Roman" w:eastAsia="Times New Roman" w:hAnsi="Times New Roman"/>
      <w:sz w:val="24"/>
      <w:szCs w:val="24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C81FDE"/>
    <w:rPr>
      <w:rFonts w:ascii="Times New Roman" w:eastAsia="Times New Roman" w:hAnsi="Times New Roman"/>
      <w:sz w:val="24"/>
      <w:szCs w:val="24"/>
      <w:lang w:val="en-GB"/>
    </w:rPr>
  </w:style>
  <w:style w:type="paragraph" w:styleId="BodyText">
    <w:name w:val="Body Text"/>
    <w:basedOn w:val="Normal"/>
    <w:link w:val="BodyTextChar"/>
    <w:uiPriority w:val="99"/>
    <w:unhideWhenUsed/>
    <w:rsid w:val="00B367A8"/>
    <w:rPr>
      <w:rFonts w:ascii="Cambria" w:hAnsi="Cambria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B367A8"/>
    <w:rPr>
      <w:rFonts w:ascii="Cambria" w:hAnsi="Cambria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4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2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8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0.w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BDF441136F20439E6DB7D7CD4EAEEF" ma:contentTypeVersion="16" ma:contentTypeDescription="Create a new document." ma:contentTypeScope="" ma:versionID="4a632d51562133e67d3c05d061d65366">
  <xsd:schema xmlns:xsd="http://www.w3.org/2001/XMLSchema" xmlns:xs="http://www.w3.org/2001/XMLSchema" xmlns:p="http://schemas.microsoft.com/office/2006/metadata/properties" xmlns:ns2="386c61df-679e-42b4-8f80-39d8f37fc1a0" xmlns:ns3="64058bb1-60cf-40e5-8f5d-eda6ecbdd8c7" targetNamespace="http://schemas.microsoft.com/office/2006/metadata/properties" ma:root="true" ma:fieldsID="93d0c53330964e7da31cce6c7ed3ef63" ns2:_="" ns3:_="">
    <xsd:import namespace="386c61df-679e-42b4-8f80-39d8f37fc1a0"/>
    <xsd:import namespace="64058bb1-60cf-40e5-8f5d-eda6ecbdd8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6c61df-679e-42b4-8f80-39d8f37fc1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f11da83-06c1-4bd0-a116-ac48b32acb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058bb1-60cf-40e5-8f5d-eda6ecbdd8c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0c3b6ea-5b04-4a1c-aee6-c44abfa6253b}" ma:internalName="TaxCatchAll" ma:showField="CatchAllData" ma:web="64058bb1-60cf-40e5-8f5d-eda6ecbdd8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4058bb1-60cf-40e5-8f5d-eda6ecbdd8c7" xsi:nil="true"/>
    <lcf76f155ced4ddcb4097134ff3c332f xmlns="386c61df-679e-42b4-8f80-39d8f37fc1a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C6943DB-15E5-488A-862B-69823C2C689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4D94B97-4134-4440-B853-9C426C8C68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6c61df-679e-42b4-8f80-39d8f37fc1a0"/>
    <ds:schemaRef ds:uri="64058bb1-60cf-40e5-8f5d-eda6ecbdd8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FFB97D0-0331-43F9-B7DF-25A89E06EDD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8CA30A4-A39B-4A3A-BE1C-C7360468A7E3}">
  <ds:schemaRefs>
    <ds:schemaRef ds:uri="http://schemas.microsoft.com/office/2006/metadata/properties"/>
    <ds:schemaRef ds:uri="http://schemas.microsoft.com/office/infopath/2007/PartnerControls"/>
    <ds:schemaRef ds:uri="64058bb1-60cf-40e5-8f5d-eda6ecbdd8c7"/>
    <ds:schemaRef ds:uri="386c61df-679e-42b4-8f80-39d8f37fc1a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3</Words>
  <Characters>452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udy.Elkins</dc:creator>
  <cp:lastModifiedBy>Jane.Willis</cp:lastModifiedBy>
  <cp:revision>3</cp:revision>
  <cp:lastPrinted>2018-05-10T10:47:00Z</cp:lastPrinted>
  <dcterms:created xsi:type="dcterms:W3CDTF">2022-11-17T14:07:00Z</dcterms:created>
  <dcterms:modified xsi:type="dcterms:W3CDTF">2022-11-17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BDF441136F20439E6DB7D7CD4EAEEF</vt:lpwstr>
  </property>
</Properties>
</file>